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EA8A87" w14:textId="77777777" w:rsidR="00107AB8" w:rsidRDefault="00107AB8" w:rsidP="00107AB8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A9F2152" wp14:editId="35CDFEFC">
            <wp:extent cx="6520181" cy="1547813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38" b="12220"/>
                    <a:stretch/>
                  </pic:blipFill>
                  <pic:spPr bwMode="auto">
                    <a:xfrm>
                      <a:off x="0" y="0"/>
                      <a:ext cx="6521243" cy="1548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142F3" w14:textId="0D221FDD" w:rsidR="00107AB8" w:rsidRPr="00DA5A74" w:rsidRDefault="00107AB8" w:rsidP="00107AB8">
      <w:pPr>
        <w:pStyle w:val="Header"/>
        <w:jc w:val="center"/>
        <w:rPr>
          <w:rFonts w:cstheme="minorHAnsi"/>
          <w:b/>
          <w:bCs/>
          <w:sz w:val="28"/>
          <w:szCs w:val="28"/>
        </w:rPr>
      </w:pPr>
      <w:r w:rsidRPr="00DA5A74">
        <w:rPr>
          <w:rFonts w:cstheme="minorHAnsi"/>
          <w:b/>
          <w:bCs/>
          <w:sz w:val="28"/>
          <w:szCs w:val="28"/>
        </w:rPr>
        <w:t>202</w:t>
      </w:r>
      <w:r w:rsidR="003544BF" w:rsidRPr="00DA5A74">
        <w:rPr>
          <w:rFonts w:cstheme="minorHAnsi"/>
          <w:b/>
          <w:bCs/>
          <w:sz w:val="28"/>
          <w:szCs w:val="28"/>
        </w:rPr>
        <w:t>4</w:t>
      </w:r>
      <w:r w:rsidRPr="00DA5A74">
        <w:rPr>
          <w:rFonts w:cstheme="minorHAnsi"/>
          <w:b/>
          <w:bCs/>
          <w:sz w:val="28"/>
          <w:szCs w:val="28"/>
        </w:rPr>
        <w:t>-202</w:t>
      </w:r>
      <w:r w:rsidR="003544BF" w:rsidRPr="00DA5A74">
        <w:rPr>
          <w:rFonts w:cstheme="minorHAnsi"/>
          <w:b/>
          <w:bCs/>
          <w:sz w:val="28"/>
          <w:szCs w:val="28"/>
        </w:rPr>
        <w:t>5</w:t>
      </w:r>
      <w:r w:rsidRPr="00DA5A74">
        <w:rPr>
          <w:rFonts w:cstheme="minorHAnsi"/>
          <w:b/>
          <w:bCs/>
          <w:sz w:val="28"/>
          <w:szCs w:val="28"/>
        </w:rPr>
        <w:t xml:space="preserve"> GEP Assessment of </w:t>
      </w:r>
      <w:r w:rsidR="003544BF" w:rsidRPr="00DA5A74">
        <w:rPr>
          <w:rFonts w:cstheme="minorHAnsi"/>
          <w:b/>
          <w:bCs/>
          <w:sz w:val="28"/>
          <w:szCs w:val="28"/>
        </w:rPr>
        <w:t>Foundation</w:t>
      </w:r>
      <w:r w:rsidR="00C225B7" w:rsidRPr="00DA5A74">
        <w:rPr>
          <w:rFonts w:cstheme="minorHAnsi"/>
          <w:b/>
          <w:bCs/>
          <w:sz w:val="28"/>
          <w:szCs w:val="28"/>
        </w:rPr>
        <w:t xml:space="preserve"> </w:t>
      </w:r>
      <w:r w:rsidRPr="00DA5A74">
        <w:rPr>
          <w:rFonts w:cstheme="minorHAnsi"/>
          <w:b/>
          <w:bCs/>
          <w:sz w:val="28"/>
          <w:szCs w:val="28"/>
        </w:rPr>
        <w:t>Level</w:t>
      </w:r>
      <w:r w:rsidR="003544BF" w:rsidRPr="00DA5A74">
        <w:rPr>
          <w:rFonts w:cstheme="minorHAnsi"/>
          <w:b/>
          <w:bCs/>
          <w:sz w:val="28"/>
          <w:szCs w:val="28"/>
        </w:rPr>
        <w:t xml:space="preserve"> – Round III</w:t>
      </w:r>
      <w:r w:rsidRPr="00DA5A74">
        <w:rPr>
          <w:rFonts w:cstheme="minorHAnsi"/>
          <w:b/>
          <w:bCs/>
          <w:sz w:val="28"/>
          <w:szCs w:val="28"/>
        </w:rPr>
        <w:t xml:space="preserve">: </w:t>
      </w:r>
    </w:p>
    <w:p w14:paraId="5D0218F3" w14:textId="308C5AF3" w:rsidR="00107AB8" w:rsidRPr="00DA5A74" w:rsidRDefault="003544BF" w:rsidP="00107AB8">
      <w:pPr>
        <w:pStyle w:val="Header"/>
        <w:jc w:val="center"/>
        <w:rPr>
          <w:rFonts w:cstheme="minorHAnsi"/>
          <w:b/>
          <w:bCs/>
          <w:sz w:val="23"/>
          <w:szCs w:val="23"/>
        </w:rPr>
      </w:pPr>
      <w:r w:rsidRPr="00DA5A74">
        <w:rPr>
          <w:rFonts w:cstheme="minorHAnsi"/>
          <w:b/>
          <w:bCs/>
          <w:sz w:val="23"/>
          <w:szCs w:val="23"/>
        </w:rPr>
        <w:t>Critical Thinking (CT), Written Communication (WC), Qualitative Literary (QL), and Wellness (WL)</w:t>
      </w:r>
    </w:p>
    <w:p w14:paraId="348416B8" w14:textId="77777777" w:rsidR="00107AB8" w:rsidRPr="00DA5A74" w:rsidRDefault="00107AB8" w:rsidP="00107AB8">
      <w:pPr>
        <w:pStyle w:val="Header"/>
        <w:jc w:val="center"/>
        <w:rPr>
          <w:rFonts w:cstheme="minorHAnsi"/>
          <w:b/>
          <w:bCs/>
          <w:sz w:val="28"/>
          <w:szCs w:val="28"/>
        </w:rPr>
      </w:pPr>
      <w:r w:rsidRPr="00DA5A74">
        <w:rPr>
          <w:rFonts w:cstheme="minorHAnsi"/>
          <w:b/>
          <w:bCs/>
          <w:sz w:val="28"/>
          <w:szCs w:val="28"/>
        </w:rPr>
        <w:t>Course Portfolio Requirements</w:t>
      </w:r>
    </w:p>
    <w:p w14:paraId="4A684EA9" w14:textId="77777777" w:rsidR="00107AB8" w:rsidRPr="00DA5A74" w:rsidRDefault="00107AB8" w:rsidP="00107AB8">
      <w:pPr>
        <w:pStyle w:val="Heading1"/>
        <w:rPr>
          <w:rFonts w:asciiTheme="minorHAnsi" w:hAnsiTheme="minorHAnsi" w:cstheme="minorHAnsi"/>
        </w:rPr>
      </w:pPr>
      <w:r w:rsidRPr="00DA5A74">
        <w:rPr>
          <w:rFonts w:asciiTheme="minorHAnsi" w:hAnsiTheme="minorHAnsi" w:cstheme="minorHAnsi"/>
        </w:rPr>
        <w:t>Initial Info</w:t>
      </w:r>
    </w:p>
    <w:p w14:paraId="1E9E7D9E" w14:textId="77777777" w:rsidR="00107AB8" w:rsidRPr="00DA5A74" w:rsidRDefault="00107AB8" w:rsidP="00107AB8">
      <w:pPr>
        <w:rPr>
          <w:rFonts w:cstheme="minorHAnsi"/>
        </w:rPr>
      </w:pPr>
      <w:r w:rsidRPr="00DA5A74">
        <w:rPr>
          <w:rFonts w:cstheme="minorHAnsi"/>
        </w:rPr>
        <w:t xml:space="preserve">GEP Categor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07AB8" w:rsidRPr="00DA5A74" w14:paraId="2E4FDD2F" w14:textId="77777777" w:rsidTr="005E5DF8">
        <w:tc>
          <w:tcPr>
            <w:tcW w:w="9350" w:type="dxa"/>
          </w:tcPr>
          <w:p w14:paraId="4145D02B" w14:textId="77777777" w:rsidR="00107AB8" w:rsidRPr="00DA5A74" w:rsidRDefault="00107AB8" w:rsidP="005E5DF8">
            <w:pPr>
              <w:rPr>
                <w:rFonts w:cstheme="minorHAnsi"/>
              </w:rPr>
            </w:pPr>
          </w:p>
        </w:tc>
      </w:tr>
    </w:tbl>
    <w:p w14:paraId="48E52C90" w14:textId="77777777" w:rsidR="00107AB8" w:rsidRPr="00DA5A74" w:rsidRDefault="00107AB8" w:rsidP="00107AB8">
      <w:pPr>
        <w:rPr>
          <w:rFonts w:cstheme="minorHAnsi"/>
        </w:rPr>
      </w:pPr>
      <w:r w:rsidRPr="00DA5A74">
        <w:rPr>
          <w:rFonts w:cstheme="minorHAnsi"/>
        </w:rPr>
        <w:br/>
        <w:t>Course title and numb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07AB8" w:rsidRPr="00DA5A74" w14:paraId="574DE991" w14:textId="77777777" w:rsidTr="005E5DF8">
        <w:tc>
          <w:tcPr>
            <w:tcW w:w="9350" w:type="dxa"/>
          </w:tcPr>
          <w:p w14:paraId="1AEB7E03" w14:textId="77777777" w:rsidR="00107AB8" w:rsidRPr="00DA5A74" w:rsidRDefault="00107AB8" w:rsidP="005E5DF8">
            <w:pPr>
              <w:rPr>
                <w:rFonts w:cstheme="minorHAnsi"/>
              </w:rPr>
            </w:pPr>
          </w:p>
        </w:tc>
      </w:tr>
    </w:tbl>
    <w:p w14:paraId="63064D85" w14:textId="5D54A5E4" w:rsidR="00107AB8" w:rsidRPr="00DA5A74" w:rsidRDefault="00107AB8" w:rsidP="00107AB8">
      <w:pPr>
        <w:rPr>
          <w:rFonts w:cstheme="minorHAnsi"/>
        </w:rPr>
      </w:pPr>
      <w:r w:rsidRPr="00DA5A74">
        <w:rPr>
          <w:rFonts w:cstheme="minorHAnsi"/>
        </w:rPr>
        <w:br/>
        <w:t>Semester and year (ex. Fall 202</w:t>
      </w:r>
      <w:r w:rsidR="003544BF" w:rsidRPr="00DA5A74">
        <w:rPr>
          <w:rFonts w:cstheme="minorHAnsi"/>
        </w:rPr>
        <w:t>4</w:t>
      </w:r>
      <w:r w:rsidRPr="00DA5A74">
        <w:rPr>
          <w:rFonts w:cstheme="minorHAnsi"/>
        </w:rPr>
        <w:t>, Spring 202</w:t>
      </w:r>
      <w:r w:rsidR="003544BF" w:rsidRPr="00DA5A74">
        <w:rPr>
          <w:rFonts w:cstheme="minorHAnsi"/>
        </w:rPr>
        <w:t>5</w:t>
      </w:r>
      <w:r w:rsidRPr="00DA5A74">
        <w:rPr>
          <w:rFonts w:cstheme="minorHAnsi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07AB8" w:rsidRPr="00DA5A74" w14:paraId="2F1A9A53" w14:textId="77777777" w:rsidTr="005E5DF8">
        <w:tc>
          <w:tcPr>
            <w:tcW w:w="9350" w:type="dxa"/>
          </w:tcPr>
          <w:p w14:paraId="03D8CC19" w14:textId="77777777" w:rsidR="00107AB8" w:rsidRPr="00DA5A74" w:rsidRDefault="00107AB8" w:rsidP="005E5DF8">
            <w:pPr>
              <w:rPr>
                <w:rFonts w:cstheme="minorHAnsi"/>
              </w:rPr>
            </w:pPr>
          </w:p>
        </w:tc>
      </w:tr>
    </w:tbl>
    <w:p w14:paraId="0B43D51A" w14:textId="77777777" w:rsidR="00107AB8" w:rsidRPr="00DA5A74" w:rsidRDefault="00107AB8" w:rsidP="00107AB8">
      <w:pPr>
        <w:rPr>
          <w:rFonts w:cstheme="minorHAnsi"/>
        </w:rPr>
      </w:pPr>
      <w:r w:rsidRPr="00DA5A74">
        <w:rPr>
          <w:rFonts w:cstheme="minorHAnsi"/>
        </w:rPr>
        <w:t xml:space="preserve">Please prepare the following attachments for your final course portfolio submission: </w:t>
      </w:r>
    </w:p>
    <w:p w14:paraId="4452F2E1" w14:textId="77777777" w:rsidR="00107AB8" w:rsidRPr="00DA5A74" w:rsidRDefault="00107AB8" w:rsidP="00107AB8">
      <w:pPr>
        <w:pStyle w:val="ListParagraph"/>
        <w:numPr>
          <w:ilvl w:val="0"/>
          <w:numId w:val="1"/>
        </w:numPr>
        <w:rPr>
          <w:rFonts w:cstheme="minorHAnsi"/>
        </w:rPr>
      </w:pPr>
      <w:r w:rsidRPr="00DA5A74">
        <w:rPr>
          <w:rFonts w:cstheme="minorHAnsi"/>
        </w:rPr>
        <w:softHyphen/>
        <w:t xml:space="preserve"> Course syllabus </w:t>
      </w:r>
    </w:p>
    <w:p w14:paraId="3D3C7090" w14:textId="77777777" w:rsidR="00107AB8" w:rsidRPr="00DA5A74" w:rsidRDefault="00107AB8" w:rsidP="00107AB8">
      <w:pPr>
        <w:pStyle w:val="ListParagraph"/>
        <w:numPr>
          <w:ilvl w:val="0"/>
          <w:numId w:val="1"/>
        </w:numPr>
        <w:rPr>
          <w:rFonts w:cstheme="minorHAnsi"/>
        </w:rPr>
      </w:pPr>
      <w:r w:rsidRPr="00DA5A74">
        <w:rPr>
          <w:rFonts w:cstheme="minorHAnsi"/>
        </w:rPr>
        <w:t>Course assignment schedule, if in a separate file</w:t>
      </w:r>
    </w:p>
    <w:p w14:paraId="52B72173" w14:textId="77777777" w:rsidR="00107AB8" w:rsidRPr="00DA5A74" w:rsidRDefault="00107AB8" w:rsidP="00107AB8">
      <w:pPr>
        <w:pStyle w:val="ListParagraph"/>
        <w:numPr>
          <w:ilvl w:val="0"/>
          <w:numId w:val="1"/>
        </w:numPr>
        <w:rPr>
          <w:rFonts w:cstheme="minorHAnsi"/>
        </w:rPr>
      </w:pPr>
      <w:r w:rsidRPr="00DA5A74">
        <w:rPr>
          <w:rFonts w:cstheme="minorHAnsi"/>
        </w:rPr>
        <w:t>Samples of student work for one featured LO</w:t>
      </w:r>
    </w:p>
    <w:p w14:paraId="568B0A26" w14:textId="77777777" w:rsidR="00107AB8" w:rsidRPr="00DA5A74" w:rsidRDefault="00107AB8" w:rsidP="00107AB8">
      <w:pPr>
        <w:jc w:val="center"/>
        <w:rPr>
          <w:rFonts w:cstheme="minorHAnsi"/>
        </w:rPr>
      </w:pPr>
      <w:r w:rsidRPr="00DA5A74">
        <w:rPr>
          <w:rFonts w:cstheme="minorHAnsi"/>
        </w:rPr>
        <w:t xml:space="preserve">Current list of the UWSP GEP Learning Outcomes: </w:t>
      </w:r>
    </w:p>
    <w:p w14:paraId="2F1137AF" w14:textId="77777777" w:rsidR="00107AB8" w:rsidRPr="00DA5A74" w:rsidRDefault="00910C3A" w:rsidP="00107AB8">
      <w:pPr>
        <w:jc w:val="center"/>
        <w:rPr>
          <w:rFonts w:cstheme="minorHAnsi"/>
        </w:rPr>
      </w:pPr>
      <w:hyperlink r:id="rId6" w:history="1">
        <w:r w:rsidR="00107AB8" w:rsidRPr="00DA5A74">
          <w:rPr>
            <w:rStyle w:val="Hyperlink"/>
            <w:rFonts w:cstheme="minorHAnsi"/>
          </w:rPr>
          <w:t>https://www.uwsp.edu/gep/Documents/gep-category-learning-outcomes.pdf</w:t>
        </w:r>
      </w:hyperlink>
      <w:r w:rsidR="00107AB8" w:rsidRPr="00DA5A74">
        <w:rPr>
          <w:rFonts w:cstheme="minorHAnsi"/>
        </w:rPr>
        <w:t xml:space="preserve"> </w:t>
      </w:r>
    </w:p>
    <w:p w14:paraId="42921349" w14:textId="77777777" w:rsidR="00107AB8" w:rsidRPr="00DA5A74" w:rsidRDefault="00107AB8" w:rsidP="00107AB8">
      <w:pPr>
        <w:jc w:val="center"/>
        <w:rPr>
          <w:rFonts w:cstheme="minorHAnsi"/>
        </w:rPr>
      </w:pPr>
      <w:r w:rsidRPr="00DA5A74">
        <w:rPr>
          <w:rFonts w:cstheme="minorHAnsi"/>
        </w:rPr>
        <w:t xml:space="preserve">Submission deadlines: </w:t>
      </w:r>
    </w:p>
    <w:p w14:paraId="78FAA1C5" w14:textId="47646908" w:rsidR="00107AB8" w:rsidRPr="00DA5A74" w:rsidRDefault="00107AB8" w:rsidP="00107AB8">
      <w:pPr>
        <w:jc w:val="center"/>
        <w:rPr>
          <w:rFonts w:cstheme="minorHAnsi"/>
          <w:b/>
          <w:bCs/>
          <w:color w:val="0000FF"/>
          <w:sz w:val="24"/>
          <w:szCs w:val="24"/>
        </w:rPr>
      </w:pPr>
      <w:r w:rsidRPr="00DA5A74">
        <w:rPr>
          <w:rFonts w:cstheme="minorHAnsi"/>
          <w:b/>
          <w:bCs/>
          <w:color w:val="0000FF"/>
          <w:sz w:val="24"/>
          <w:szCs w:val="24"/>
        </w:rPr>
        <w:t xml:space="preserve">The Fall submissions of the course portfolios will be due on Friday February </w:t>
      </w:r>
      <w:r w:rsidR="00E2730A" w:rsidRPr="00DA5A74">
        <w:rPr>
          <w:rFonts w:cstheme="minorHAnsi"/>
          <w:b/>
          <w:bCs/>
          <w:color w:val="0000FF"/>
          <w:sz w:val="24"/>
          <w:szCs w:val="24"/>
        </w:rPr>
        <w:t>7</w:t>
      </w:r>
      <w:r w:rsidRPr="00DA5A74">
        <w:rPr>
          <w:rFonts w:cstheme="minorHAnsi"/>
          <w:b/>
          <w:bCs/>
          <w:color w:val="0000FF"/>
          <w:sz w:val="24"/>
          <w:szCs w:val="24"/>
        </w:rPr>
        <w:t>, 202</w:t>
      </w:r>
      <w:r w:rsidR="003A19DD" w:rsidRPr="00DA5A74">
        <w:rPr>
          <w:rFonts w:cstheme="minorHAnsi"/>
          <w:b/>
          <w:bCs/>
          <w:color w:val="0000FF"/>
          <w:sz w:val="24"/>
          <w:szCs w:val="24"/>
        </w:rPr>
        <w:t>5</w:t>
      </w:r>
      <w:r w:rsidRPr="00DA5A74">
        <w:rPr>
          <w:rFonts w:cstheme="minorHAnsi"/>
          <w:b/>
          <w:bCs/>
          <w:color w:val="0000FF"/>
          <w:sz w:val="24"/>
          <w:szCs w:val="24"/>
        </w:rPr>
        <w:t xml:space="preserve">, and course portfolios from Spring </w:t>
      </w:r>
      <w:r w:rsidR="00E2730A" w:rsidRPr="00DA5A74">
        <w:rPr>
          <w:rFonts w:cstheme="minorHAnsi"/>
          <w:b/>
          <w:bCs/>
          <w:color w:val="0000FF"/>
          <w:sz w:val="24"/>
          <w:szCs w:val="24"/>
        </w:rPr>
        <w:t>2025</w:t>
      </w:r>
      <w:r w:rsidRPr="00DA5A74">
        <w:rPr>
          <w:rFonts w:cstheme="minorHAnsi"/>
          <w:b/>
          <w:bCs/>
          <w:color w:val="0000FF"/>
          <w:sz w:val="24"/>
          <w:szCs w:val="24"/>
        </w:rPr>
        <w:t xml:space="preserve"> will be due on Friday June </w:t>
      </w:r>
      <w:r w:rsidR="00DC4158" w:rsidRPr="00DA5A74">
        <w:rPr>
          <w:rFonts w:cstheme="minorHAnsi"/>
          <w:b/>
          <w:bCs/>
          <w:color w:val="0000FF"/>
          <w:sz w:val="24"/>
          <w:szCs w:val="24"/>
        </w:rPr>
        <w:t>6</w:t>
      </w:r>
      <w:r w:rsidRPr="00DA5A74">
        <w:rPr>
          <w:rFonts w:cstheme="minorHAnsi"/>
          <w:b/>
          <w:bCs/>
          <w:color w:val="0000FF"/>
          <w:sz w:val="24"/>
          <w:szCs w:val="24"/>
        </w:rPr>
        <w:t>, 202</w:t>
      </w:r>
      <w:r w:rsidR="003A19DD" w:rsidRPr="00DA5A74">
        <w:rPr>
          <w:rFonts w:cstheme="minorHAnsi"/>
          <w:b/>
          <w:bCs/>
          <w:color w:val="0000FF"/>
          <w:sz w:val="24"/>
          <w:szCs w:val="24"/>
        </w:rPr>
        <w:t>5</w:t>
      </w:r>
      <w:r w:rsidRPr="00DA5A74">
        <w:rPr>
          <w:rFonts w:cstheme="minorHAnsi"/>
          <w:b/>
          <w:bCs/>
          <w:color w:val="0000FF"/>
          <w:sz w:val="24"/>
          <w:szCs w:val="24"/>
        </w:rPr>
        <w:t>.</w:t>
      </w:r>
    </w:p>
    <w:p w14:paraId="421D02FE" w14:textId="2A18EA7C" w:rsidR="00107AB8" w:rsidRPr="00DA5A74" w:rsidRDefault="00107AB8" w:rsidP="00107AB8">
      <w:pPr>
        <w:jc w:val="center"/>
        <w:rPr>
          <w:rFonts w:cstheme="minorHAnsi"/>
        </w:rPr>
      </w:pPr>
      <w:r w:rsidRPr="00DA5A74">
        <w:rPr>
          <w:rFonts w:cstheme="minorHAnsi"/>
        </w:rPr>
        <w:t xml:space="preserve">Submission mode – </w:t>
      </w:r>
      <w:hyperlink r:id="rId7" w:history="1">
        <w:r w:rsidRPr="00DA5A74">
          <w:rPr>
            <w:rStyle w:val="Hyperlink"/>
            <w:rFonts w:cstheme="minorHAnsi"/>
          </w:rPr>
          <w:t>Electronic Portfolio in Microsoft Teams</w:t>
        </w:r>
      </w:hyperlink>
      <w:r w:rsidRPr="00DA5A74">
        <w:rPr>
          <w:rFonts w:cstheme="minorHAnsi"/>
        </w:rPr>
        <w:t xml:space="preserve"> </w:t>
      </w:r>
    </w:p>
    <w:p w14:paraId="63E7F276" w14:textId="77777777" w:rsidR="00107AB8" w:rsidRPr="00DA5A74" w:rsidRDefault="00107AB8" w:rsidP="00107AB8">
      <w:pPr>
        <w:jc w:val="center"/>
        <w:rPr>
          <w:rFonts w:cstheme="minorHAnsi"/>
        </w:rPr>
      </w:pPr>
    </w:p>
    <w:p w14:paraId="7F9BFA4A" w14:textId="1DDDE005" w:rsidR="00107AB8" w:rsidRPr="00DA5A74" w:rsidRDefault="00107AB8" w:rsidP="00107AB8">
      <w:pPr>
        <w:jc w:val="center"/>
        <w:rPr>
          <w:rFonts w:cstheme="minorHAnsi"/>
          <w:i/>
          <w:iCs/>
        </w:rPr>
      </w:pPr>
      <w:r w:rsidRPr="00DA5A74">
        <w:rPr>
          <w:rFonts w:cstheme="minorHAnsi"/>
        </w:rPr>
        <w:t xml:space="preserve">Helpful Tip: </w:t>
      </w:r>
      <w:r w:rsidRPr="00DA5A74">
        <w:rPr>
          <w:rFonts w:cstheme="minorHAnsi"/>
          <w:i/>
          <w:iCs/>
        </w:rPr>
        <w:t xml:space="preserve">Make a copy of your portfolio first in Word, </w:t>
      </w:r>
    </w:p>
    <w:p w14:paraId="2F6AAFB5" w14:textId="3C38E447" w:rsidR="008146FF" w:rsidRDefault="00107AB8" w:rsidP="00107AB8">
      <w:pPr>
        <w:jc w:val="center"/>
      </w:pPr>
      <w:r w:rsidRPr="00DA5A74">
        <w:rPr>
          <w:rFonts w:cstheme="minorHAnsi"/>
          <w:i/>
          <w:iCs/>
        </w:rPr>
        <w:t>it will preserve the information and speed up your submission.</w:t>
      </w:r>
      <w:r>
        <w:br/>
      </w:r>
    </w:p>
    <w:p w14:paraId="281262EE" w14:textId="77777777" w:rsidR="00910C3A" w:rsidRDefault="00910C3A" w:rsidP="00107AB8">
      <w:pPr>
        <w:jc w:val="center"/>
      </w:pPr>
    </w:p>
    <w:p w14:paraId="75138392" w14:textId="554FB69D" w:rsidR="00107AB8" w:rsidRDefault="00107AB8" w:rsidP="00107AB8">
      <w:pPr>
        <w:pStyle w:val="Heading1"/>
      </w:pPr>
      <w:r>
        <w:lastRenderedPageBreak/>
        <w:t>First L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720"/>
        <w:gridCol w:w="1120"/>
        <w:gridCol w:w="7520"/>
      </w:tblGrid>
      <w:tr w:rsidR="00107AB8" w:rsidRPr="004F4898" w14:paraId="2188FA0F" w14:textId="77777777" w:rsidTr="005E5DF8">
        <w:sdt>
          <w:sdtPr>
            <w:rPr>
              <w:rFonts w:cstheme="minorHAnsi"/>
              <w:sz w:val="18"/>
              <w:szCs w:val="18"/>
            </w:rPr>
            <w:id w:val="-1793586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08AB7C71" w14:textId="77777777" w:rsidR="00107AB8" w:rsidRPr="004F4898" w:rsidRDefault="00107AB8" w:rsidP="005E5DF8">
                <w:pPr>
                  <w:jc w:val="center"/>
                  <w:rPr>
                    <w:rFonts w:cstheme="minorHAnsi"/>
                    <w:sz w:val="18"/>
                    <w:szCs w:val="18"/>
                  </w:rPr>
                </w:pPr>
                <w:r w:rsidRPr="004F489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20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5D1AD07" w14:textId="2C57FF7E" w:rsidR="00107AB8" w:rsidRPr="004F4898" w:rsidRDefault="00DC4158" w:rsidP="005E5DF8">
            <w:pPr>
              <w:rPr>
                <w:rFonts w:cstheme="minorHAnsi"/>
                <w:sz w:val="18"/>
                <w:szCs w:val="18"/>
              </w:rPr>
            </w:pPr>
            <w:r w:rsidRPr="004F4898">
              <w:rPr>
                <w:rFonts w:cstheme="minorHAnsi"/>
                <w:sz w:val="18"/>
                <w:szCs w:val="18"/>
              </w:rPr>
              <w:t>CT</w:t>
            </w:r>
            <w:r w:rsidR="00107AB8" w:rsidRPr="004F4898">
              <w:rPr>
                <w:rFonts w:cstheme="minorHAnsi"/>
                <w:sz w:val="18"/>
                <w:szCs w:val="18"/>
              </w:rPr>
              <w:t xml:space="preserve"> LO1: </w:t>
            </w:r>
          </w:p>
        </w:tc>
        <w:tc>
          <w:tcPr>
            <w:tcW w:w="7520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4862BFB0" w14:textId="77777777" w:rsidR="00292E52" w:rsidRPr="004F4898" w:rsidRDefault="00292E52" w:rsidP="00292E52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4F4898">
              <w:rPr>
                <w:rFonts w:cstheme="minorHAnsi"/>
                <w:sz w:val="18"/>
                <w:szCs w:val="18"/>
              </w:rPr>
              <w:t>Recognize critical thinking as a process of identifying, analyzing, evaluating, and</w:t>
            </w:r>
          </w:p>
          <w:p w14:paraId="47E7C54D" w14:textId="67DB588C" w:rsidR="00107AB8" w:rsidRPr="004F4898" w:rsidRDefault="00292E52" w:rsidP="00292E52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4F4898">
              <w:rPr>
                <w:rFonts w:cstheme="minorHAnsi"/>
                <w:sz w:val="18"/>
                <w:szCs w:val="18"/>
              </w:rPr>
              <w:t>constructing reasoning in deciding what conclusions to draw (argumentation) or actions to take (decision-making and problem-solving)</w:t>
            </w:r>
          </w:p>
        </w:tc>
      </w:tr>
      <w:tr w:rsidR="00107AB8" w:rsidRPr="004F4898" w14:paraId="1BCD3BF4" w14:textId="77777777" w:rsidTr="005E5DF8">
        <w:sdt>
          <w:sdtPr>
            <w:rPr>
              <w:rFonts w:cstheme="minorHAnsi"/>
              <w:sz w:val="18"/>
              <w:szCs w:val="18"/>
            </w:rPr>
            <w:id w:val="226969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1696D8FB" w14:textId="77777777" w:rsidR="00107AB8" w:rsidRPr="004F4898" w:rsidRDefault="00107AB8" w:rsidP="005E5DF8">
                <w:pPr>
                  <w:jc w:val="center"/>
                  <w:rPr>
                    <w:rFonts w:cstheme="minorHAnsi"/>
                    <w:sz w:val="18"/>
                    <w:szCs w:val="18"/>
                  </w:rPr>
                </w:pPr>
                <w:r w:rsidRPr="004F489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340EE522" w14:textId="2F27FCD1" w:rsidR="00107AB8" w:rsidRPr="004F4898" w:rsidRDefault="00DC4158" w:rsidP="005E5DF8">
            <w:pPr>
              <w:rPr>
                <w:rFonts w:cstheme="minorHAnsi"/>
                <w:sz w:val="18"/>
                <w:szCs w:val="18"/>
              </w:rPr>
            </w:pPr>
            <w:r w:rsidRPr="004F4898">
              <w:rPr>
                <w:rFonts w:cstheme="minorHAnsi"/>
                <w:sz w:val="18"/>
                <w:szCs w:val="18"/>
              </w:rPr>
              <w:t>WC</w:t>
            </w:r>
            <w:r w:rsidR="00107AB8" w:rsidRPr="004F4898">
              <w:rPr>
                <w:rFonts w:cstheme="minorHAnsi"/>
                <w:sz w:val="18"/>
                <w:szCs w:val="18"/>
              </w:rPr>
              <w:t xml:space="preserve"> LO1:</w:t>
            </w:r>
          </w:p>
        </w:tc>
        <w:tc>
          <w:tcPr>
            <w:tcW w:w="7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6E03C1C6" w14:textId="77777777" w:rsidR="001E7F65" w:rsidRPr="004F4898" w:rsidRDefault="001E7F65" w:rsidP="001E7F65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4F4898">
              <w:rPr>
                <w:rFonts w:cstheme="minorHAnsi"/>
                <w:sz w:val="18"/>
                <w:szCs w:val="18"/>
              </w:rPr>
              <w:t>Compose an articulate, thoughtful, grammatically correct, and logically organized piece of</w:t>
            </w:r>
          </w:p>
          <w:p w14:paraId="53310D04" w14:textId="3F18B419" w:rsidR="00107AB8" w:rsidRPr="004F4898" w:rsidRDefault="001E7F65" w:rsidP="001E7F65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4F4898">
              <w:rPr>
                <w:rFonts w:cstheme="minorHAnsi"/>
                <w:sz w:val="18"/>
                <w:szCs w:val="18"/>
              </w:rPr>
              <w:t>writing with properly documented and supported ideas, evidence, and information suitable to the topic, purpose, genre, and audience.</w:t>
            </w:r>
          </w:p>
        </w:tc>
      </w:tr>
      <w:tr w:rsidR="00107AB8" w:rsidRPr="004F4898" w14:paraId="084BA9E3" w14:textId="77777777" w:rsidTr="00292E52">
        <w:sdt>
          <w:sdtPr>
            <w:rPr>
              <w:rFonts w:cstheme="minorHAnsi"/>
              <w:sz w:val="18"/>
              <w:szCs w:val="18"/>
            </w:rPr>
            <w:id w:val="1709756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2B81CFE4" w14:textId="77777777" w:rsidR="00107AB8" w:rsidRPr="004F4898" w:rsidRDefault="00107AB8" w:rsidP="005E5DF8">
                <w:pPr>
                  <w:jc w:val="center"/>
                  <w:rPr>
                    <w:rFonts w:eastAsia="MS Gothic" w:cstheme="minorHAnsi"/>
                    <w:sz w:val="18"/>
                    <w:szCs w:val="18"/>
                  </w:rPr>
                </w:pPr>
                <w:r w:rsidRPr="004F489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2E1125E9" w14:textId="4296C1F9" w:rsidR="00107AB8" w:rsidRPr="004F4898" w:rsidRDefault="00292E52" w:rsidP="005E5DF8">
            <w:pPr>
              <w:rPr>
                <w:rFonts w:cstheme="minorHAnsi"/>
                <w:sz w:val="18"/>
                <w:szCs w:val="18"/>
              </w:rPr>
            </w:pPr>
            <w:r w:rsidRPr="004F4898">
              <w:rPr>
                <w:rFonts w:cstheme="minorHAnsi"/>
                <w:sz w:val="18"/>
                <w:szCs w:val="18"/>
              </w:rPr>
              <w:t>QL</w:t>
            </w:r>
            <w:r w:rsidR="00107AB8" w:rsidRPr="004F4898">
              <w:rPr>
                <w:rFonts w:cstheme="minorHAnsi"/>
                <w:sz w:val="18"/>
                <w:szCs w:val="18"/>
              </w:rPr>
              <w:t xml:space="preserve"> LO1:</w:t>
            </w:r>
          </w:p>
        </w:tc>
        <w:tc>
          <w:tcPr>
            <w:tcW w:w="7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7FD7790B" w14:textId="3CD0528F" w:rsidR="00107AB8" w:rsidRPr="004F4898" w:rsidRDefault="001E7F65" w:rsidP="001E7F65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4F4898">
              <w:rPr>
                <w:rFonts w:cstheme="minorHAnsi"/>
                <w:sz w:val="18"/>
                <w:szCs w:val="18"/>
              </w:rPr>
              <w:t>Select, analyze, and interpret appropriate numerical data used in everyday life in numerical and graphical format.</w:t>
            </w:r>
          </w:p>
        </w:tc>
      </w:tr>
      <w:tr w:rsidR="00292E52" w:rsidRPr="004F4898" w14:paraId="23E715CF" w14:textId="77777777" w:rsidTr="00D90D75">
        <w:sdt>
          <w:sdtPr>
            <w:rPr>
              <w:rFonts w:cstheme="minorHAnsi"/>
              <w:sz w:val="18"/>
              <w:szCs w:val="18"/>
            </w:rPr>
            <w:id w:val="-2101932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0AF54903" w14:textId="77777777" w:rsidR="00292E52" w:rsidRPr="004F4898" w:rsidRDefault="00292E52" w:rsidP="00D90D75">
                <w:pPr>
                  <w:jc w:val="center"/>
                  <w:rPr>
                    <w:rFonts w:eastAsia="MS Gothic" w:cstheme="minorHAnsi"/>
                    <w:sz w:val="18"/>
                    <w:szCs w:val="18"/>
                  </w:rPr>
                </w:pPr>
                <w:r w:rsidRPr="004F4898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7EFEA2A5" w14:textId="6FDD162C" w:rsidR="00292E52" w:rsidRPr="004F4898" w:rsidRDefault="00292E52" w:rsidP="00D90D75">
            <w:pPr>
              <w:rPr>
                <w:rFonts w:cstheme="minorHAnsi"/>
                <w:sz w:val="18"/>
                <w:szCs w:val="18"/>
              </w:rPr>
            </w:pPr>
            <w:r w:rsidRPr="004F4898">
              <w:rPr>
                <w:rFonts w:cstheme="minorHAnsi"/>
                <w:sz w:val="18"/>
                <w:szCs w:val="18"/>
              </w:rPr>
              <w:t>WL LO1:</w:t>
            </w:r>
          </w:p>
        </w:tc>
        <w:tc>
          <w:tcPr>
            <w:tcW w:w="7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09B29ABE" w14:textId="431CC47A" w:rsidR="00292E52" w:rsidRPr="004F4898" w:rsidRDefault="004F4898" w:rsidP="004F4898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4F4898">
              <w:rPr>
                <w:rFonts w:cstheme="minorHAnsi"/>
                <w:sz w:val="18"/>
                <w:szCs w:val="18"/>
              </w:rPr>
              <w:t>Assess your own wellness in each of the seven dimensions of wellness and explain how the dimensions and the interactions among them impact your overall personal health and well-being.</w:t>
            </w:r>
          </w:p>
        </w:tc>
      </w:tr>
    </w:tbl>
    <w:p w14:paraId="59C12BED" w14:textId="77777777" w:rsidR="00107AB8" w:rsidRPr="004F4898" w:rsidRDefault="00107AB8" w:rsidP="00107AB8">
      <w:pPr>
        <w:pStyle w:val="ListParagraph"/>
        <w:rPr>
          <w:rFonts w:cstheme="minorHAnsi"/>
          <w:sz w:val="20"/>
          <w:szCs w:val="20"/>
        </w:rPr>
      </w:pPr>
    </w:p>
    <w:p w14:paraId="62BF015B" w14:textId="77777777" w:rsidR="00107AB8" w:rsidRPr="004F4898" w:rsidRDefault="00107AB8" w:rsidP="00107AB8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>Explanation of alignment of course LOs to this learning outcom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4F4898" w14:paraId="2FD0BCDD" w14:textId="77777777" w:rsidTr="005E5DF8">
        <w:tc>
          <w:tcPr>
            <w:tcW w:w="8630" w:type="dxa"/>
          </w:tcPr>
          <w:p w14:paraId="54A3ED3A" w14:textId="77777777" w:rsidR="00107AB8" w:rsidRPr="004F4898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75EA283F" w14:textId="77777777" w:rsidR="00107AB8" w:rsidRPr="004F4898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33170168" w14:textId="68D0802F" w:rsidR="00107AB8" w:rsidRPr="004F4898" w:rsidRDefault="00835BAD" w:rsidP="00107AB8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 xml:space="preserve">Precise and concise </w:t>
      </w:r>
      <w:r w:rsidR="00107AB8" w:rsidRPr="004F4898">
        <w:rPr>
          <w:rFonts w:cstheme="minorHAnsi"/>
          <w:sz w:val="20"/>
          <w:szCs w:val="20"/>
        </w:rPr>
        <w:t xml:space="preserve">description of course learning activities targeting this learning </w:t>
      </w:r>
      <w:proofErr w:type="gramStart"/>
      <w:r w:rsidR="00107AB8" w:rsidRPr="004F4898">
        <w:rPr>
          <w:rFonts w:cstheme="minorHAnsi"/>
          <w:sz w:val="20"/>
          <w:szCs w:val="20"/>
        </w:rPr>
        <w:t>outcome</w:t>
      </w:r>
      <w:proofErr w:type="gram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4F4898" w14:paraId="047AC48B" w14:textId="77777777" w:rsidTr="005E5DF8">
        <w:tc>
          <w:tcPr>
            <w:tcW w:w="8630" w:type="dxa"/>
          </w:tcPr>
          <w:p w14:paraId="149DCAD3" w14:textId="77777777" w:rsidR="00107AB8" w:rsidRPr="004F4898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74D2AB56" w14:textId="77777777" w:rsidR="00107AB8" w:rsidRPr="004F4898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5103EDD7" w14:textId="13DA1988" w:rsidR="00107AB8" w:rsidRPr="004F4898" w:rsidRDefault="00107AB8" w:rsidP="00107AB8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>Description of assignment</w:t>
      </w:r>
      <w:r w:rsidR="00146F97" w:rsidRPr="004F4898">
        <w:rPr>
          <w:rFonts w:cstheme="minorHAnsi"/>
          <w:sz w:val="20"/>
          <w:szCs w:val="20"/>
        </w:rPr>
        <w:t xml:space="preserve"> </w:t>
      </w:r>
      <w:r w:rsidRPr="004F4898">
        <w:rPr>
          <w:rFonts w:cstheme="minorHAnsi"/>
          <w:sz w:val="20"/>
          <w:szCs w:val="20"/>
        </w:rPr>
        <w:t>used to assess this learning outcome</w:t>
      </w:r>
      <w:r w:rsidR="00146F97" w:rsidRPr="004F4898">
        <w:rPr>
          <w:rFonts w:cstheme="minorHAnsi"/>
          <w:sz w:val="20"/>
          <w:szCs w:val="20"/>
        </w:rPr>
        <w:t xml:space="preserve">, specifying the assessment method and instrument (Examples of methods:  exams/tests/quizzes, essays/papers, presentations, projects, portfolios, performances; Examples of instruments: rubrics, list of criteria, surveys, etc.)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4F4898" w14:paraId="7F32E272" w14:textId="77777777" w:rsidTr="005E5DF8">
        <w:tc>
          <w:tcPr>
            <w:tcW w:w="8630" w:type="dxa"/>
          </w:tcPr>
          <w:p w14:paraId="1EC824A7" w14:textId="77777777" w:rsidR="00107AB8" w:rsidRPr="004F4898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5E263010" w14:textId="77777777" w:rsidR="00107AB8" w:rsidRPr="004F4898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7A0ED15E" w14:textId="77777777" w:rsidR="00107AB8" w:rsidRPr="004F4898" w:rsidRDefault="00107AB8" w:rsidP="00107AB8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 xml:space="preserve">Assessment results </w:t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1672"/>
        <w:gridCol w:w="1672"/>
        <w:gridCol w:w="1672"/>
        <w:gridCol w:w="1672"/>
        <w:gridCol w:w="1083"/>
      </w:tblGrid>
      <w:tr w:rsidR="00107AB8" w:rsidRPr="004F4898" w14:paraId="7EB77BA5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E44ED" w14:textId="77777777" w:rsidR="004F4898" w:rsidRPr="004F4898" w:rsidRDefault="004F489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CT/WC/</w:t>
            </w:r>
          </w:p>
          <w:p w14:paraId="2582F125" w14:textId="3624A86E" w:rsidR="00107AB8" w:rsidRPr="004F4898" w:rsidRDefault="004F489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QL/WL</w:t>
            </w:r>
            <w:r w:rsidR="00107AB8" w:rsidRPr="004F4898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9E4CB" w14:textId="77777777" w:rsidR="00107AB8" w:rsidRPr="004F4898" w:rsidRDefault="00107AB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Exceeded Expectations</w:t>
            </w:r>
          </w:p>
          <w:p w14:paraId="187B1D1C" w14:textId="77777777" w:rsidR="00107AB8" w:rsidRPr="004F4898" w:rsidRDefault="00107AB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≥ 9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87B16" w14:textId="77777777" w:rsidR="00107AB8" w:rsidRPr="004F4898" w:rsidRDefault="00107AB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 xml:space="preserve">Met </w:t>
            </w:r>
          </w:p>
          <w:p w14:paraId="3436D282" w14:textId="77777777" w:rsidR="00107AB8" w:rsidRPr="004F4898" w:rsidRDefault="00107AB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Expectations</w:t>
            </w:r>
          </w:p>
          <w:p w14:paraId="3636A510" w14:textId="77777777" w:rsidR="00107AB8" w:rsidRPr="004F4898" w:rsidRDefault="00107AB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≥ 8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71680" w14:textId="77777777" w:rsidR="00107AB8" w:rsidRPr="004F4898" w:rsidRDefault="00107AB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Partially Met Expectations</w:t>
            </w:r>
          </w:p>
          <w:p w14:paraId="32D7157A" w14:textId="77777777" w:rsidR="00107AB8" w:rsidRPr="004F4898" w:rsidRDefault="00107AB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≥ 7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FAF28" w14:textId="77777777" w:rsidR="00107AB8" w:rsidRPr="004F4898" w:rsidRDefault="00107AB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Did not Meet Expectations</w:t>
            </w:r>
          </w:p>
          <w:p w14:paraId="71CF5018" w14:textId="77777777" w:rsidR="00107AB8" w:rsidRPr="004F4898" w:rsidRDefault="00107AB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&lt; 70%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09C43" w14:textId="77777777" w:rsidR="00107AB8" w:rsidRPr="004F4898" w:rsidRDefault="00107AB8" w:rsidP="005E5DF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4F4898">
              <w:rPr>
                <w:rFonts w:cstheme="minorHAnsi"/>
                <w:sz w:val="20"/>
                <w:szCs w:val="20"/>
              </w:rPr>
              <w:t>Not assessed</w:t>
            </w:r>
          </w:p>
        </w:tc>
      </w:tr>
      <w:tr w:rsidR="00107AB8" w:rsidRPr="004F4898" w14:paraId="02B61E41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F69D1" w14:textId="77777777" w:rsidR="00107AB8" w:rsidRPr="004F4898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F4898">
              <w:rPr>
                <w:rFonts w:asciiTheme="minorHAnsi" w:hAnsiTheme="minorHAnsi" w:cstheme="minorHAnsi"/>
                <w:sz w:val="20"/>
                <w:szCs w:val="20"/>
              </w:rPr>
              <w:t>LO1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B60F3" w14:textId="77777777" w:rsidR="00107AB8" w:rsidRPr="004F4898" w:rsidRDefault="00107AB8" w:rsidP="005E5DF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4F489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324F1" w14:textId="77777777" w:rsidR="00107AB8" w:rsidRPr="004F4898" w:rsidRDefault="00107AB8" w:rsidP="005E5DF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4F489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D0326" w14:textId="77777777" w:rsidR="00107AB8" w:rsidRPr="004F4898" w:rsidRDefault="00107AB8" w:rsidP="005E5DF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4F489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E9B3A" w14:textId="77777777" w:rsidR="00107AB8" w:rsidRPr="004F4898" w:rsidRDefault="00107AB8" w:rsidP="005E5DF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4F4898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5D26C" w14:textId="77777777" w:rsidR="00107AB8" w:rsidRPr="004F4898" w:rsidRDefault="00107AB8" w:rsidP="005E5DF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FB34CC0" w14:textId="77777777" w:rsidR="00107AB8" w:rsidRPr="004F4898" w:rsidRDefault="00107AB8" w:rsidP="00107AB8">
      <w:pPr>
        <w:spacing w:line="240" w:lineRule="auto"/>
        <w:ind w:left="720"/>
        <w:rPr>
          <w:rFonts w:cstheme="minorHAnsi"/>
          <w:color w:val="0000FF"/>
          <w:sz w:val="20"/>
          <w:szCs w:val="20"/>
        </w:rPr>
      </w:pPr>
      <w:r w:rsidRPr="004F4898">
        <w:rPr>
          <w:rFonts w:cstheme="minorHAnsi"/>
          <w:sz w:val="20"/>
          <w:szCs w:val="20"/>
        </w:rPr>
        <w:br/>
        <w:t xml:space="preserve">N (number of students assessed for this LO) = </w:t>
      </w:r>
      <w:r w:rsidRPr="004F4898">
        <w:rPr>
          <w:rFonts w:cstheme="minorHAnsi"/>
          <w:sz w:val="20"/>
          <w:szCs w:val="20"/>
          <w:bdr w:val="single" w:sz="4" w:space="0" w:color="auto"/>
        </w:rPr>
        <w:tab/>
      </w:r>
      <w:r w:rsidRPr="004F4898">
        <w:rPr>
          <w:rFonts w:cstheme="minorHAnsi"/>
          <w:sz w:val="20"/>
          <w:szCs w:val="20"/>
          <w:bdr w:val="single" w:sz="4" w:space="0" w:color="auto"/>
        </w:rPr>
        <w:tab/>
      </w:r>
      <w:r w:rsidRPr="004F4898">
        <w:rPr>
          <w:rFonts w:cstheme="minorHAnsi"/>
          <w:sz w:val="20"/>
          <w:szCs w:val="20"/>
          <w:bdr w:val="single" w:sz="4" w:space="0" w:color="auto"/>
        </w:rPr>
        <w:tab/>
      </w:r>
    </w:p>
    <w:p w14:paraId="3C9430E1" w14:textId="77777777" w:rsidR="00107AB8" w:rsidRPr="004F4898" w:rsidRDefault="00107AB8" w:rsidP="00107AB8">
      <w:pPr>
        <w:spacing w:line="240" w:lineRule="auto"/>
        <w:ind w:left="720"/>
        <w:rPr>
          <w:rFonts w:cstheme="minorHAnsi"/>
          <w:sz w:val="20"/>
          <w:szCs w:val="20"/>
        </w:rPr>
      </w:pPr>
      <w:r w:rsidRPr="004F4898">
        <w:rPr>
          <w:rFonts w:cstheme="minorHAnsi"/>
          <w:b/>
          <w:bCs/>
          <w:sz w:val="20"/>
          <w:szCs w:val="20"/>
        </w:rPr>
        <w:t>Important Note</w:t>
      </w:r>
      <w:r w:rsidRPr="004F4898">
        <w:rPr>
          <w:rFonts w:cstheme="minorHAnsi"/>
          <w:sz w:val="20"/>
          <w:szCs w:val="20"/>
        </w:rPr>
        <w:t xml:space="preserve">: </w:t>
      </w:r>
      <w:r w:rsidRPr="004F4898">
        <w:rPr>
          <w:rFonts w:cstheme="minorHAnsi"/>
          <w:i/>
          <w:iCs/>
          <w:sz w:val="20"/>
          <w:szCs w:val="20"/>
        </w:rPr>
        <w:t>If some students did not submit their assignments, note the number of students who were not assessed for each learning outcome, but do not include them in “Did Not Meet Expectations”</w:t>
      </w:r>
    </w:p>
    <w:p w14:paraId="1C23EB07" w14:textId="77777777" w:rsidR="00107AB8" w:rsidRPr="004F4898" w:rsidRDefault="00107AB8" w:rsidP="00107AB8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>Interpretations of Assessment Results</w:t>
      </w:r>
    </w:p>
    <w:p w14:paraId="28FC235E" w14:textId="77777777" w:rsidR="00107AB8" w:rsidRPr="004F4898" w:rsidRDefault="00107AB8" w:rsidP="00107AB8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 xml:space="preserve">Analysis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4F4898" w14:paraId="605E9675" w14:textId="77777777" w:rsidTr="005E5DF8">
        <w:tc>
          <w:tcPr>
            <w:tcW w:w="9350" w:type="dxa"/>
          </w:tcPr>
          <w:p w14:paraId="6BE58CFC" w14:textId="77777777" w:rsidR="00107AB8" w:rsidRPr="004F4898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27BEEA89" w14:textId="77777777" w:rsidR="00107AB8" w:rsidRPr="004F4898" w:rsidRDefault="00107AB8" w:rsidP="00107AB8">
      <w:pPr>
        <w:pStyle w:val="ListParagraph"/>
        <w:spacing w:line="240" w:lineRule="auto"/>
        <w:ind w:left="1080"/>
        <w:rPr>
          <w:rFonts w:cstheme="minorHAnsi"/>
          <w:sz w:val="20"/>
          <w:szCs w:val="20"/>
        </w:rPr>
      </w:pPr>
    </w:p>
    <w:p w14:paraId="6238500D" w14:textId="77777777" w:rsidR="00107AB8" w:rsidRPr="004F4898" w:rsidRDefault="00107AB8" w:rsidP="00107AB8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 xml:space="preserve">Summary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4F4898" w14:paraId="053EF8E6" w14:textId="77777777" w:rsidTr="005E5DF8">
        <w:tc>
          <w:tcPr>
            <w:tcW w:w="9350" w:type="dxa"/>
          </w:tcPr>
          <w:p w14:paraId="2563EB1A" w14:textId="77777777" w:rsidR="00107AB8" w:rsidRPr="004F4898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5BDF48B9" w14:textId="77777777" w:rsidR="00107AB8" w:rsidRPr="004F4898" w:rsidRDefault="00107AB8" w:rsidP="00107AB8">
      <w:pPr>
        <w:pStyle w:val="ListParagraph"/>
        <w:spacing w:line="240" w:lineRule="auto"/>
        <w:ind w:left="1080"/>
        <w:rPr>
          <w:rFonts w:cstheme="minorHAnsi"/>
          <w:sz w:val="20"/>
          <w:szCs w:val="20"/>
        </w:rPr>
      </w:pPr>
    </w:p>
    <w:p w14:paraId="1FF5D1C0" w14:textId="41736D24" w:rsidR="00107AB8" w:rsidRPr="004F4898" w:rsidRDefault="00835BAD" w:rsidP="00107AB8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 xml:space="preserve">Use of </w:t>
      </w:r>
      <w:r w:rsidR="009300AF" w:rsidRPr="004F4898">
        <w:rPr>
          <w:rFonts w:cstheme="minorHAnsi"/>
          <w:sz w:val="20"/>
          <w:szCs w:val="20"/>
        </w:rPr>
        <w:t xml:space="preserve">results for improving or maintaining student learning of this </w:t>
      </w:r>
      <w:r w:rsidRPr="004F4898">
        <w:rPr>
          <w:rFonts w:cstheme="minorHAnsi"/>
          <w:sz w:val="20"/>
          <w:szCs w:val="20"/>
        </w:rPr>
        <w:t>GEP LO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4F4898" w14:paraId="28279A2B" w14:textId="77777777" w:rsidTr="005E5DF8">
        <w:tc>
          <w:tcPr>
            <w:tcW w:w="9350" w:type="dxa"/>
          </w:tcPr>
          <w:p w14:paraId="347C85D9" w14:textId="77777777" w:rsidR="00107AB8" w:rsidRPr="004F4898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12523047" w14:textId="77777777" w:rsidR="00107AB8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5438CE6B" w14:textId="3D9B7A29" w:rsidR="00D66546" w:rsidRPr="0000437B" w:rsidRDefault="00D66546" w:rsidP="00D66546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0"/>
          <w:szCs w:val="20"/>
          <w:highlight w:val="yellow"/>
        </w:rPr>
      </w:pPr>
      <w:r w:rsidRPr="00D66546">
        <w:rPr>
          <w:rFonts w:cstheme="minorHAnsi"/>
          <w:b/>
          <w:bCs/>
          <w:sz w:val="20"/>
          <w:szCs w:val="20"/>
          <w:highlight w:val="yellow"/>
        </w:rPr>
        <w:t xml:space="preserve">How will you make this assessment repeatable each semester you teach this course? </w:t>
      </w:r>
      <w:r w:rsidRPr="0000437B">
        <w:rPr>
          <w:rFonts w:cstheme="minorHAnsi"/>
          <w:sz w:val="20"/>
          <w:szCs w:val="20"/>
          <w:highlight w:val="yellow"/>
        </w:rPr>
        <w:t>E</w:t>
      </w:r>
      <w:r w:rsidR="0000437B" w:rsidRPr="0000437B">
        <w:rPr>
          <w:rFonts w:cstheme="minorHAnsi"/>
          <w:sz w:val="20"/>
          <w:szCs w:val="20"/>
          <w:highlight w:val="yellow"/>
        </w:rPr>
        <w:t>xample – Use Canvas Rubrics and Outcomes</w:t>
      </w:r>
      <w:r w:rsidR="0000437B">
        <w:rPr>
          <w:rFonts w:cstheme="minorHAnsi"/>
          <w:sz w:val="20"/>
          <w:szCs w:val="20"/>
          <w:highlight w:val="yellow"/>
        </w:rPr>
        <w:t xml:space="preserve"> to </w:t>
      </w:r>
      <w:r w:rsidR="0024620C">
        <w:rPr>
          <w:rFonts w:cstheme="minorHAnsi"/>
          <w:sz w:val="20"/>
          <w:szCs w:val="20"/>
          <w:highlight w:val="yellow"/>
        </w:rPr>
        <w:t xml:space="preserve">collect numeric data of student performance. </w:t>
      </w:r>
      <w:r w:rsidR="0000437B" w:rsidRPr="0000437B">
        <w:rPr>
          <w:rFonts w:cstheme="minorHAnsi"/>
          <w:sz w:val="20"/>
          <w:szCs w:val="20"/>
          <w:highlight w:val="yellow"/>
        </w:rPr>
        <w:t xml:space="preserve">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D66546" w:rsidRPr="004F4898" w14:paraId="0268DE34" w14:textId="77777777" w:rsidTr="00BE650C">
        <w:tc>
          <w:tcPr>
            <w:tcW w:w="9350" w:type="dxa"/>
          </w:tcPr>
          <w:p w14:paraId="2253C2E7" w14:textId="77777777" w:rsidR="00D66546" w:rsidRPr="004F4898" w:rsidRDefault="00D66546" w:rsidP="00BE650C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7C18887B" w14:textId="77777777" w:rsidR="00D66546" w:rsidRPr="004F4898" w:rsidRDefault="00D66546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770DFAFC" w14:textId="77777777" w:rsidR="009E12E7" w:rsidRPr="004F4898" w:rsidRDefault="009E12E7" w:rsidP="009E12E7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>Sample of Student work (if this is your featured LO)</w:t>
      </w:r>
    </w:p>
    <w:p w14:paraId="54577841" w14:textId="42BD2BCA" w:rsidR="009E12E7" w:rsidRPr="004F4898" w:rsidRDefault="009E12E7" w:rsidP="00727A17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 xml:space="preserve">Please attach two samples of student work: </w:t>
      </w:r>
      <w:r w:rsidRPr="004F4898">
        <w:rPr>
          <w:rFonts w:cstheme="minorHAnsi"/>
          <w:sz w:val="20"/>
          <w:szCs w:val="20"/>
        </w:rPr>
        <w:br/>
        <w:t>a) Meeting/ Exceeding expectations and b) Partially Meeting/Not Meeting Expectations</w:t>
      </w:r>
    </w:p>
    <w:p w14:paraId="3AAD493A" w14:textId="77777777" w:rsidR="009E12E7" w:rsidRPr="004F4898" w:rsidRDefault="009E12E7" w:rsidP="009E12E7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 xml:space="preserve">Additional Information </w:t>
      </w:r>
    </w:p>
    <w:p w14:paraId="1761C4F7" w14:textId="7C8CD9F9" w:rsidR="00107AB8" w:rsidRPr="004F4898" w:rsidRDefault="009E12E7" w:rsidP="009E12E7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4F4898">
        <w:rPr>
          <w:rFonts w:cstheme="minorHAnsi"/>
          <w:sz w:val="20"/>
          <w:szCs w:val="20"/>
        </w:rPr>
        <w:t>If you would like to attach an assessment instrument (such as a rubric) or a handout distributed to students, please attach it to the submission, clearing indicating the corresponding LO.</w:t>
      </w:r>
      <w:r w:rsidR="00107AB8" w:rsidRPr="004F4898">
        <w:rPr>
          <w:rFonts w:cstheme="minorHAnsi"/>
          <w:sz w:val="20"/>
          <w:szCs w:val="20"/>
        </w:rPr>
        <w:br w:type="page"/>
      </w:r>
    </w:p>
    <w:p w14:paraId="1CCDED9B" w14:textId="4C0B714F" w:rsidR="00107AB8" w:rsidRPr="00AB69EA" w:rsidRDefault="00107AB8" w:rsidP="00107AB8">
      <w:pPr>
        <w:pStyle w:val="Heading1"/>
      </w:pPr>
      <w:r>
        <w:lastRenderedPageBreak/>
        <w:t>Second LO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720"/>
        <w:gridCol w:w="1118"/>
        <w:gridCol w:w="7522"/>
      </w:tblGrid>
      <w:tr w:rsidR="00107AB8" w:rsidRPr="00CF49E2" w14:paraId="4B4E93C6" w14:textId="77777777" w:rsidTr="005E5DF8">
        <w:sdt>
          <w:sdtPr>
            <w:rPr>
              <w:rFonts w:cstheme="minorHAnsi"/>
              <w:sz w:val="18"/>
              <w:szCs w:val="18"/>
            </w:rPr>
            <w:id w:val="-625773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23211DCA" w14:textId="77777777" w:rsidR="00107AB8" w:rsidRPr="00CF49E2" w:rsidRDefault="00107AB8" w:rsidP="005E5DF8">
                <w:pPr>
                  <w:jc w:val="center"/>
                  <w:rPr>
                    <w:rFonts w:cstheme="minorHAnsi"/>
                    <w:sz w:val="18"/>
                    <w:szCs w:val="18"/>
                  </w:rPr>
                </w:pPr>
                <w:r w:rsidRPr="00CF49E2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1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488096FD" w14:textId="4233DAC4" w:rsidR="00107AB8" w:rsidRPr="00CF49E2" w:rsidRDefault="004F4898" w:rsidP="005E5DF8">
            <w:pPr>
              <w:rPr>
                <w:rFonts w:cstheme="minorHAnsi"/>
                <w:sz w:val="18"/>
                <w:szCs w:val="18"/>
              </w:rPr>
            </w:pPr>
            <w:r w:rsidRPr="00CF49E2">
              <w:rPr>
                <w:rFonts w:cstheme="minorHAnsi"/>
                <w:sz w:val="18"/>
                <w:szCs w:val="18"/>
              </w:rPr>
              <w:t>CT</w:t>
            </w:r>
            <w:r w:rsidR="00107AB8" w:rsidRPr="00CF49E2">
              <w:rPr>
                <w:rFonts w:cstheme="minorHAnsi"/>
                <w:sz w:val="18"/>
                <w:szCs w:val="18"/>
              </w:rPr>
              <w:t xml:space="preserve"> LO2: </w:t>
            </w:r>
          </w:p>
        </w:tc>
        <w:tc>
          <w:tcPr>
            <w:tcW w:w="752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82D4221" w14:textId="77EA63DA" w:rsidR="00107AB8" w:rsidRPr="00CF49E2" w:rsidRDefault="00ED5614" w:rsidP="005E5DF8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ED5614">
              <w:rPr>
                <w:rFonts w:cstheme="minorHAnsi"/>
                <w:sz w:val="18"/>
                <w:szCs w:val="18"/>
              </w:rPr>
              <w:t>Identify, analyze, evaluate, and construct reasoning as it is applied to general or disciplinespecific questions or issues</w:t>
            </w:r>
          </w:p>
        </w:tc>
      </w:tr>
      <w:tr w:rsidR="00107AB8" w:rsidRPr="00CF49E2" w14:paraId="35CE7B1D" w14:textId="77777777" w:rsidTr="005E5DF8">
        <w:sdt>
          <w:sdtPr>
            <w:rPr>
              <w:rFonts w:cstheme="minorHAnsi"/>
              <w:sz w:val="18"/>
              <w:szCs w:val="18"/>
            </w:rPr>
            <w:id w:val="-271171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3A9D3F9E" w14:textId="77777777" w:rsidR="00107AB8" w:rsidRPr="00CF49E2" w:rsidRDefault="00107AB8" w:rsidP="005E5DF8">
                <w:pPr>
                  <w:jc w:val="center"/>
                  <w:rPr>
                    <w:rFonts w:cstheme="minorHAnsi"/>
                    <w:sz w:val="18"/>
                    <w:szCs w:val="18"/>
                  </w:rPr>
                </w:pPr>
                <w:r w:rsidRPr="00CF49E2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3D9E6AB0" w14:textId="711F3087" w:rsidR="00107AB8" w:rsidRPr="00CF49E2" w:rsidRDefault="004F4898" w:rsidP="005E5DF8">
            <w:pPr>
              <w:rPr>
                <w:rFonts w:cstheme="minorHAnsi"/>
                <w:sz w:val="18"/>
                <w:szCs w:val="18"/>
              </w:rPr>
            </w:pPr>
            <w:r w:rsidRPr="00CF49E2">
              <w:rPr>
                <w:rFonts w:cstheme="minorHAnsi"/>
                <w:sz w:val="18"/>
                <w:szCs w:val="18"/>
              </w:rPr>
              <w:t>WC</w:t>
            </w:r>
            <w:r w:rsidR="00107AB8" w:rsidRPr="00CF49E2">
              <w:rPr>
                <w:rFonts w:cstheme="minorHAnsi"/>
                <w:sz w:val="18"/>
                <w:szCs w:val="18"/>
              </w:rPr>
              <w:t xml:space="preserve"> LO2:</w:t>
            </w:r>
          </w:p>
        </w:tc>
        <w:tc>
          <w:tcPr>
            <w:tcW w:w="7522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016FB70F" w14:textId="691B8625" w:rsidR="00107AB8" w:rsidRPr="00CF49E2" w:rsidRDefault="00ED5614" w:rsidP="00ED5614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</w:t>
            </w:r>
            <w:r w:rsidRPr="00ED5614">
              <w:rPr>
                <w:rFonts w:cstheme="minorHAnsi"/>
                <w:sz w:val="18"/>
                <w:szCs w:val="18"/>
              </w:rPr>
              <w:t>pply your understanding of elements that shape successful writing to critique and improve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ED5614">
              <w:rPr>
                <w:rFonts w:cstheme="minorHAnsi"/>
                <w:sz w:val="18"/>
                <w:szCs w:val="18"/>
              </w:rPr>
              <w:t>your own and others’ writing through effective and useful feedback.</w:t>
            </w:r>
          </w:p>
        </w:tc>
      </w:tr>
      <w:tr w:rsidR="004F4898" w:rsidRPr="00CF49E2" w14:paraId="7B179F92" w14:textId="77777777" w:rsidTr="00D90D75">
        <w:sdt>
          <w:sdtPr>
            <w:rPr>
              <w:rFonts w:cstheme="minorHAnsi"/>
              <w:sz w:val="18"/>
              <w:szCs w:val="18"/>
            </w:rPr>
            <w:id w:val="-1447381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uto"/>
                </w:tcBorders>
                <w:shd w:val="clear" w:color="auto" w:fill="E2EFD9" w:themeFill="accent6" w:themeFillTint="33"/>
              </w:tcPr>
              <w:p w14:paraId="3D340250" w14:textId="77777777" w:rsidR="004F4898" w:rsidRPr="00CF49E2" w:rsidRDefault="004F4898" w:rsidP="00D90D75">
                <w:pPr>
                  <w:jc w:val="center"/>
                  <w:rPr>
                    <w:rFonts w:cstheme="minorHAnsi"/>
                    <w:sz w:val="18"/>
                    <w:szCs w:val="18"/>
                  </w:rPr>
                </w:pPr>
                <w:r w:rsidRPr="00CF49E2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18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0F4990AE" w14:textId="08B767E6" w:rsidR="004F4898" w:rsidRPr="00CF49E2" w:rsidRDefault="004F4898" w:rsidP="00D90D75">
            <w:pPr>
              <w:rPr>
                <w:rFonts w:cstheme="minorHAnsi"/>
                <w:sz w:val="18"/>
                <w:szCs w:val="18"/>
              </w:rPr>
            </w:pPr>
            <w:r w:rsidRPr="00CF49E2">
              <w:rPr>
                <w:rFonts w:cstheme="minorHAnsi"/>
                <w:sz w:val="18"/>
                <w:szCs w:val="18"/>
              </w:rPr>
              <w:t>QL LO2:</w:t>
            </w:r>
          </w:p>
        </w:tc>
        <w:tc>
          <w:tcPr>
            <w:tcW w:w="752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70832C95" w14:textId="77777777" w:rsidR="003445D8" w:rsidRPr="003445D8" w:rsidRDefault="003445D8" w:rsidP="003445D8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</w:t>
            </w:r>
            <w:r w:rsidRPr="003445D8">
              <w:rPr>
                <w:rFonts w:cstheme="minorHAnsi"/>
                <w:sz w:val="18"/>
                <w:szCs w:val="18"/>
              </w:rPr>
              <w:t>dentify and apply appropriate strategies of quantitative problem solving in theoretical and</w:t>
            </w:r>
          </w:p>
          <w:p w14:paraId="14401FFB" w14:textId="735250DA" w:rsidR="004F4898" w:rsidRPr="00CF49E2" w:rsidRDefault="003445D8" w:rsidP="003445D8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3445D8">
              <w:rPr>
                <w:rFonts w:cstheme="minorHAnsi"/>
                <w:sz w:val="18"/>
                <w:szCs w:val="18"/>
              </w:rPr>
              <w:t>practical applications.</w:t>
            </w:r>
          </w:p>
        </w:tc>
      </w:tr>
      <w:tr w:rsidR="00107AB8" w:rsidRPr="00CF49E2" w14:paraId="7EDFC279" w14:textId="77777777" w:rsidTr="005E5DF8">
        <w:sdt>
          <w:sdtPr>
            <w:rPr>
              <w:rFonts w:cstheme="minorHAnsi"/>
              <w:sz w:val="18"/>
              <w:szCs w:val="18"/>
            </w:rPr>
            <w:id w:val="-68269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  <w:tcBorders>
                  <w:top w:val="single" w:sz="4" w:space="0" w:color="auto"/>
                </w:tcBorders>
                <w:shd w:val="clear" w:color="auto" w:fill="E2EFD9" w:themeFill="accent6" w:themeFillTint="33"/>
              </w:tcPr>
              <w:p w14:paraId="4D55D802" w14:textId="77777777" w:rsidR="00107AB8" w:rsidRPr="00CF49E2" w:rsidRDefault="00107AB8" w:rsidP="005E5DF8">
                <w:pPr>
                  <w:jc w:val="center"/>
                  <w:rPr>
                    <w:rFonts w:cstheme="minorHAnsi"/>
                    <w:sz w:val="18"/>
                    <w:szCs w:val="18"/>
                  </w:rPr>
                </w:pPr>
                <w:r w:rsidRPr="00CF49E2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118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714CAD2D" w14:textId="2592824A" w:rsidR="00107AB8" w:rsidRPr="00CF49E2" w:rsidRDefault="00CF49E2" w:rsidP="005E5DF8">
            <w:pPr>
              <w:rPr>
                <w:rFonts w:cstheme="minorHAnsi"/>
                <w:sz w:val="18"/>
                <w:szCs w:val="18"/>
              </w:rPr>
            </w:pPr>
            <w:r w:rsidRPr="00CF49E2">
              <w:rPr>
                <w:rFonts w:cstheme="minorHAnsi"/>
                <w:sz w:val="18"/>
                <w:szCs w:val="18"/>
              </w:rPr>
              <w:t xml:space="preserve">WL </w:t>
            </w:r>
            <w:r w:rsidR="00107AB8" w:rsidRPr="00CF49E2">
              <w:rPr>
                <w:rFonts w:cstheme="minorHAnsi"/>
                <w:sz w:val="18"/>
                <w:szCs w:val="18"/>
              </w:rPr>
              <w:t>LO2:</w:t>
            </w:r>
          </w:p>
        </w:tc>
        <w:tc>
          <w:tcPr>
            <w:tcW w:w="7522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27E07E20" w14:textId="77777777" w:rsidR="003445D8" w:rsidRPr="003445D8" w:rsidRDefault="003445D8" w:rsidP="003445D8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3445D8">
              <w:rPr>
                <w:rFonts w:cstheme="minorHAnsi"/>
                <w:sz w:val="18"/>
                <w:szCs w:val="18"/>
              </w:rPr>
              <w:t>Develop an individual plan for healthy living that demonstrates an understanding of the</w:t>
            </w:r>
          </w:p>
          <w:p w14:paraId="259C7922" w14:textId="6A5350A3" w:rsidR="00107AB8" w:rsidRPr="00CF49E2" w:rsidRDefault="003445D8" w:rsidP="003445D8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3445D8">
              <w:rPr>
                <w:rFonts w:cstheme="minorHAnsi"/>
                <w:sz w:val="18"/>
                <w:szCs w:val="18"/>
              </w:rPr>
              <w:t>principles of wellness.</w:t>
            </w:r>
          </w:p>
        </w:tc>
      </w:tr>
    </w:tbl>
    <w:p w14:paraId="693493D7" w14:textId="77777777" w:rsidR="00107AB8" w:rsidRPr="008D6FAE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211890EC" w14:textId="77777777" w:rsidR="00107AB8" w:rsidRPr="00CF49E2" w:rsidRDefault="00107AB8" w:rsidP="00107AB8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>Explanation of alignment of course LOs to this learning outcom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CF49E2" w14:paraId="31E889E5" w14:textId="77777777" w:rsidTr="005E5DF8">
        <w:tc>
          <w:tcPr>
            <w:tcW w:w="8630" w:type="dxa"/>
          </w:tcPr>
          <w:p w14:paraId="467C8434" w14:textId="77777777" w:rsidR="00107AB8" w:rsidRPr="00CF49E2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40FEE936" w14:textId="77777777" w:rsidR="00107AB8" w:rsidRPr="00CF49E2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0E45A05A" w14:textId="5C9501B2" w:rsidR="00107AB8" w:rsidRPr="00CF49E2" w:rsidRDefault="00B45533" w:rsidP="00107AB8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>Precise and concise</w:t>
      </w:r>
      <w:r w:rsidR="00107AB8" w:rsidRPr="00CF49E2">
        <w:rPr>
          <w:rFonts w:cstheme="minorHAnsi"/>
          <w:sz w:val="20"/>
          <w:szCs w:val="20"/>
        </w:rPr>
        <w:t xml:space="preserve"> description of course learning activities targeting this learning </w:t>
      </w:r>
      <w:proofErr w:type="gramStart"/>
      <w:r w:rsidR="00107AB8" w:rsidRPr="00CF49E2">
        <w:rPr>
          <w:rFonts w:cstheme="minorHAnsi"/>
          <w:sz w:val="20"/>
          <w:szCs w:val="20"/>
        </w:rPr>
        <w:t>outcome</w:t>
      </w:r>
      <w:proofErr w:type="gram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CF49E2" w14:paraId="5125A94E" w14:textId="77777777" w:rsidTr="005E5DF8">
        <w:tc>
          <w:tcPr>
            <w:tcW w:w="8630" w:type="dxa"/>
          </w:tcPr>
          <w:p w14:paraId="2025471B" w14:textId="77777777" w:rsidR="00107AB8" w:rsidRPr="00CF49E2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2CDCEEA7" w14:textId="77777777" w:rsidR="00107AB8" w:rsidRPr="00CF49E2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03912E8A" w14:textId="6DF80092" w:rsidR="00727A17" w:rsidRPr="00CF49E2" w:rsidRDefault="00727A17" w:rsidP="00727A17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 xml:space="preserve">Description of assignment used to assess this learning outcome, specifying the assessment method and instrument (Examples of methods:  exams/tests/quizzes, essays/papers, presentations, projects, portfolios, performances; Examples of instruments: rubrics, list of criteria, surveys, etc.)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CF49E2" w14:paraId="7859DE0E" w14:textId="77777777" w:rsidTr="005E5DF8">
        <w:tc>
          <w:tcPr>
            <w:tcW w:w="8630" w:type="dxa"/>
          </w:tcPr>
          <w:p w14:paraId="7B86AAF8" w14:textId="77777777" w:rsidR="00107AB8" w:rsidRPr="00CF49E2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2AA8C9EE" w14:textId="77777777" w:rsidR="00107AB8" w:rsidRPr="00CF49E2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28577944" w14:textId="77777777" w:rsidR="00107AB8" w:rsidRPr="00CF49E2" w:rsidRDefault="00107AB8" w:rsidP="00107AB8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 xml:space="preserve">Assessment results </w:t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1672"/>
        <w:gridCol w:w="1672"/>
        <w:gridCol w:w="1672"/>
        <w:gridCol w:w="1672"/>
        <w:gridCol w:w="1083"/>
      </w:tblGrid>
      <w:tr w:rsidR="004F4898" w:rsidRPr="00CF49E2" w14:paraId="5F101895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953A6" w14:textId="77777777" w:rsidR="004F4898" w:rsidRPr="00CF49E2" w:rsidRDefault="004F4898" w:rsidP="004F4898">
            <w:pPr>
              <w:pStyle w:val="NoSpacing"/>
              <w:jc w:val="center"/>
              <w:rPr>
                <w:rFonts w:cstheme="minorHAnsi"/>
                <w:sz w:val="20"/>
                <w:szCs w:val="20"/>
              </w:rPr>
            </w:pPr>
            <w:r w:rsidRPr="00CF49E2">
              <w:rPr>
                <w:rFonts w:cstheme="minorHAnsi"/>
                <w:sz w:val="20"/>
                <w:szCs w:val="20"/>
              </w:rPr>
              <w:t>CT/WC/</w:t>
            </w:r>
          </w:p>
          <w:p w14:paraId="3ED3FC52" w14:textId="6DBACDF6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 xml:space="preserve">QL/WL 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3AEBA" w14:textId="77777777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Exceeded Expectations</w:t>
            </w:r>
          </w:p>
          <w:p w14:paraId="07D306B7" w14:textId="77777777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≥ 9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55899" w14:textId="77777777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Met Expectations</w:t>
            </w:r>
          </w:p>
          <w:p w14:paraId="5914AF4F" w14:textId="77777777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≥ 8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65FB7" w14:textId="77777777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Partially Met Expectations</w:t>
            </w:r>
          </w:p>
          <w:p w14:paraId="68E2A62D" w14:textId="77777777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≥ 7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DFD1D" w14:textId="77777777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Did not Meet Expectations</w:t>
            </w:r>
          </w:p>
          <w:p w14:paraId="65B42989" w14:textId="77777777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&lt; 70%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A4B1B" w14:textId="77777777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Not assessed</w:t>
            </w:r>
          </w:p>
        </w:tc>
      </w:tr>
      <w:tr w:rsidR="004F4898" w:rsidRPr="00CF49E2" w14:paraId="55B6A867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BFACD" w14:textId="77777777" w:rsidR="004F4898" w:rsidRPr="00CF49E2" w:rsidRDefault="004F4898" w:rsidP="004F489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LO2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148D1" w14:textId="77777777" w:rsidR="004F4898" w:rsidRPr="00CF49E2" w:rsidRDefault="004F4898" w:rsidP="004F489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33233" w14:textId="77777777" w:rsidR="004F4898" w:rsidRPr="00CF49E2" w:rsidRDefault="004F4898" w:rsidP="004F489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991D1" w14:textId="77777777" w:rsidR="004F4898" w:rsidRPr="00CF49E2" w:rsidRDefault="004F4898" w:rsidP="004F489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BB6BF" w14:textId="77777777" w:rsidR="004F4898" w:rsidRPr="00CF49E2" w:rsidRDefault="004F4898" w:rsidP="004F489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CF49E2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EA396" w14:textId="77777777" w:rsidR="004F4898" w:rsidRPr="00CF49E2" w:rsidRDefault="004F4898" w:rsidP="004F489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B675B72" w14:textId="77777777" w:rsidR="00107AB8" w:rsidRPr="00CF49E2" w:rsidRDefault="00107AB8" w:rsidP="00107AB8">
      <w:pPr>
        <w:spacing w:line="240" w:lineRule="auto"/>
        <w:ind w:left="720"/>
        <w:rPr>
          <w:rFonts w:cstheme="minorHAnsi"/>
          <w:color w:val="0000FF"/>
          <w:sz w:val="20"/>
          <w:szCs w:val="20"/>
        </w:rPr>
      </w:pPr>
      <w:r w:rsidRPr="00CF49E2">
        <w:rPr>
          <w:rFonts w:cstheme="minorHAnsi"/>
          <w:sz w:val="20"/>
          <w:szCs w:val="20"/>
        </w:rPr>
        <w:br/>
        <w:t xml:space="preserve">N (number of students assessed for this LO) = </w:t>
      </w:r>
      <w:r w:rsidRPr="00CF49E2">
        <w:rPr>
          <w:rFonts w:cstheme="minorHAnsi"/>
          <w:sz w:val="20"/>
          <w:szCs w:val="20"/>
          <w:bdr w:val="single" w:sz="4" w:space="0" w:color="auto"/>
        </w:rPr>
        <w:tab/>
      </w:r>
      <w:r w:rsidRPr="00CF49E2">
        <w:rPr>
          <w:rFonts w:cstheme="minorHAnsi"/>
          <w:sz w:val="20"/>
          <w:szCs w:val="20"/>
          <w:bdr w:val="single" w:sz="4" w:space="0" w:color="auto"/>
        </w:rPr>
        <w:tab/>
      </w:r>
      <w:r w:rsidRPr="00CF49E2">
        <w:rPr>
          <w:rFonts w:cstheme="minorHAnsi"/>
          <w:sz w:val="20"/>
          <w:szCs w:val="20"/>
          <w:bdr w:val="single" w:sz="4" w:space="0" w:color="auto"/>
        </w:rPr>
        <w:tab/>
      </w:r>
    </w:p>
    <w:p w14:paraId="272C1110" w14:textId="77777777" w:rsidR="00107AB8" w:rsidRPr="00CF49E2" w:rsidRDefault="00107AB8" w:rsidP="00107AB8">
      <w:pPr>
        <w:spacing w:line="240" w:lineRule="auto"/>
        <w:ind w:left="720"/>
        <w:rPr>
          <w:rFonts w:cstheme="minorHAnsi"/>
          <w:sz w:val="20"/>
          <w:szCs w:val="20"/>
        </w:rPr>
      </w:pPr>
      <w:r w:rsidRPr="00CF49E2">
        <w:rPr>
          <w:rFonts w:cstheme="minorHAnsi"/>
          <w:b/>
          <w:bCs/>
          <w:sz w:val="20"/>
          <w:szCs w:val="20"/>
        </w:rPr>
        <w:t>Important Note</w:t>
      </w:r>
      <w:r w:rsidRPr="00CF49E2">
        <w:rPr>
          <w:rFonts w:cstheme="minorHAnsi"/>
          <w:sz w:val="20"/>
          <w:szCs w:val="20"/>
        </w:rPr>
        <w:t xml:space="preserve">: </w:t>
      </w:r>
      <w:r w:rsidRPr="00CF49E2">
        <w:rPr>
          <w:rFonts w:cstheme="minorHAnsi"/>
          <w:i/>
          <w:iCs/>
          <w:sz w:val="20"/>
          <w:szCs w:val="20"/>
        </w:rPr>
        <w:t>If some students did not submit their assignments, note the number of students who were not assessed for each learning outcome, but do not include them in “Did Not Meet Expectations”</w:t>
      </w:r>
    </w:p>
    <w:p w14:paraId="609754D3" w14:textId="77777777" w:rsidR="00107AB8" w:rsidRPr="00CF49E2" w:rsidRDefault="00107AB8" w:rsidP="00107AB8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>Interpretations of Assessment Results</w:t>
      </w:r>
    </w:p>
    <w:p w14:paraId="289DFD78" w14:textId="77777777" w:rsidR="00107AB8" w:rsidRPr="00CF49E2" w:rsidRDefault="00107AB8" w:rsidP="00107AB8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 xml:space="preserve">Analysis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CF49E2" w14:paraId="4EDE3262" w14:textId="77777777" w:rsidTr="005E5DF8">
        <w:tc>
          <w:tcPr>
            <w:tcW w:w="9350" w:type="dxa"/>
          </w:tcPr>
          <w:p w14:paraId="50119DC3" w14:textId="77777777" w:rsidR="00107AB8" w:rsidRPr="00CF49E2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3D3FACB3" w14:textId="77777777" w:rsidR="00107AB8" w:rsidRPr="00CF49E2" w:rsidRDefault="00107AB8" w:rsidP="00107AB8">
      <w:pPr>
        <w:pStyle w:val="ListParagraph"/>
        <w:spacing w:line="240" w:lineRule="auto"/>
        <w:ind w:left="1080"/>
        <w:rPr>
          <w:rFonts w:cstheme="minorHAnsi"/>
          <w:sz w:val="20"/>
          <w:szCs w:val="20"/>
        </w:rPr>
      </w:pPr>
    </w:p>
    <w:p w14:paraId="4ED1135D" w14:textId="77777777" w:rsidR="00107AB8" w:rsidRPr="00CF49E2" w:rsidRDefault="00107AB8" w:rsidP="00107AB8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 xml:space="preserve">Summary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CF49E2" w14:paraId="55EAD28F" w14:textId="77777777" w:rsidTr="005E5DF8">
        <w:tc>
          <w:tcPr>
            <w:tcW w:w="9350" w:type="dxa"/>
          </w:tcPr>
          <w:p w14:paraId="45E0A370" w14:textId="77777777" w:rsidR="00107AB8" w:rsidRPr="00CF49E2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2C9C8DBE" w14:textId="77777777" w:rsidR="00107AB8" w:rsidRPr="00CF49E2" w:rsidRDefault="00107AB8" w:rsidP="00107AB8">
      <w:pPr>
        <w:pStyle w:val="ListParagraph"/>
        <w:spacing w:line="240" w:lineRule="auto"/>
        <w:ind w:left="1080"/>
        <w:rPr>
          <w:rFonts w:cstheme="minorHAnsi"/>
          <w:sz w:val="20"/>
          <w:szCs w:val="20"/>
        </w:rPr>
      </w:pPr>
    </w:p>
    <w:p w14:paraId="0CF68B0B" w14:textId="03A44F33" w:rsidR="00107AB8" w:rsidRPr="00CF49E2" w:rsidRDefault="00835BAD" w:rsidP="00107AB8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 xml:space="preserve">Use of </w:t>
      </w:r>
      <w:r w:rsidR="009300AF" w:rsidRPr="00CF49E2">
        <w:rPr>
          <w:rFonts w:cstheme="minorHAnsi"/>
          <w:sz w:val="20"/>
          <w:szCs w:val="20"/>
        </w:rPr>
        <w:t xml:space="preserve">results for improving or maintaining student learning of this </w:t>
      </w:r>
      <w:r w:rsidRPr="00CF49E2">
        <w:rPr>
          <w:rFonts w:cstheme="minorHAnsi"/>
          <w:sz w:val="20"/>
          <w:szCs w:val="20"/>
        </w:rPr>
        <w:t>GEP LO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CF49E2" w14:paraId="7686F998" w14:textId="77777777" w:rsidTr="0024620C">
        <w:tc>
          <w:tcPr>
            <w:tcW w:w="8270" w:type="dxa"/>
          </w:tcPr>
          <w:p w14:paraId="6940D061" w14:textId="77777777" w:rsidR="00107AB8" w:rsidRPr="00CF49E2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3E9A7D1E" w14:textId="77777777" w:rsidR="00365F5A" w:rsidRPr="00365F5A" w:rsidRDefault="00365F5A" w:rsidP="00365F5A">
      <w:pPr>
        <w:pStyle w:val="ListParagraph"/>
        <w:spacing w:line="240" w:lineRule="auto"/>
        <w:ind w:left="1080"/>
        <w:rPr>
          <w:rFonts w:cstheme="minorHAnsi"/>
          <w:sz w:val="20"/>
          <w:szCs w:val="20"/>
          <w:highlight w:val="yellow"/>
        </w:rPr>
      </w:pPr>
    </w:p>
    <w:p w14:paraId="5928691D" w14:textId="3DC1605C" w:rsidR="0024620C" w:rsidRPr="0000437B" w:rsidRDefault="0024620C" w:rsidP="00365F5A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sz w:val="20"/>
          <w:szCs w:val="20"/>
          <w:highlight w:val="yellow"/>
        </w:rPr>
      </w:pPr>
      <w:r w:rsidRPr="00D66546">
        <w:rPr>
          <w:rFonts w:cstheme="minorHAnsi"/>
          <w:b/>
          <w:bCs/>
          <w:sz w:val="20"/>
          <w:szCs w:val="20"/>
          <w:highlight w:val="yellow"/>
        </w:rPr>
        <w:t xml:space="preserve">How will you make this assessment repeatable each semester you teach this course? </w:t>
      </w:r>
      <w:r w:rsidRPr="0000437B">
        <w:rPr>
          <w:rFonts w:cstheme="minorHAnsi"/>
          <w:sz w:val="20"/>
          <w:szCs w:val="20"/>
          <w:highlight w:val="yellow"/>
        </w:rPr>
        <w:t>Example – Use Canvas Rubrics and Outcomes</w:t>
      </w:r>
      <w:r>
        <w:rPr>
          <w:rFonts w:cstheme="minorHAnsi"/>
          <w:sz w:val="20"/>
          <w:szCs w:val="20"/>
          <w:highlight w:val="yellow"/>
        </w:rPr>
        <w:t xml:space="preserve"> to collect numeric data of student performance. </w:t>
      </w:r>
      <w:r w:rsidRPr="0000437B">
        <w:rPr>
          <w:rFonts w:cstheme="minorHAnsi"/>
          <w:sz w:val="20"/>
          <w:szCs w:val="20"/>
          <w:highlight w:val="yellow"/>
        </w:rPr>
        <w:t xml:space="preserve">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24620C" w:rsidRPr="004F4898" w14:paraId="2F97BAEA" w14:textId="77777777" w:rsidTr="00BE650C">
        <w:tc>
          <w:tcPr>
            <w:tcW w:w="9350" w:type="dxa"/>
          </w:tcPr>
          <w:p w14:paraId="7E5575DE" w14:textId="77777777" w:rsidR="0024620C" w:rsidRPr="004F4898" w:rsidRDefault="0024620C" w:rsidP="00BE650C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33222CB0" w14:textId="77777777" w:rsidR="00107AB8" w:rsidRPr="00CF49E2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371CF5C5" w14:textId="77777777" w:rsidR="009E12E7" w:rsidRPr="00CF49E2" w:rsidRDefault="009E12E7" w:rsidP="009E12E7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>Sample of Student work (if this is your featured LO)</w:t>
      </w:r>
    </w:p>
    <w:p w14:paraId="333E5E37" w14:textId="46AE25B0" w:rsidR="009E12E7" w:rsidRPr="00CF49E2" w:rsidRDefault="009E12E7" w:rsidP="00727A17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 xml:space="preserve">Please attach two samples of student work: </w:t>
      </w:r>
      <w:r w:rsidRPr="00CF49E2">
        <w:rPr>
          <w:rFonts w:cstheme="minorHAnsi"/>
          <w:sz w:val="20"/>
          <w:szCs w:val="20"/>
        </w:rPr>
        <w:br/>
        <w:t>a) Meeting/ Exceeding expectations and b) Partially Meeting/Not Meeting Expectations</w:t>
      </w:r>
    </w:p>
    <w:p w14:paraId="7AB139EC" w14:textId="77777777" w:rsidR="009E12E7" w:rsidRPr="00CF49E2" w:rsidRDefault="009E12E7" w:rsidP="009E12E7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 xml:space="preserve">Additional Information </w:t>
      </w:r>
    </w:p>
    <w:p w14:paraId="7C07F9AF" w14:textId="77777777" w:rsidR="009E12E7" w:rsidRPr="00CF49E2" w:rsidRDefault="009E12E7" w:rsidP="009E12E7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CF49E2">
        <w:rPr>
          <w:rFonts w:cstheme="minorHAnsi"/>
          <w:sz w:val="20"/>
          <w:szCs w:val="20"/>
        </w:rPr>
        <w:t>If you would like to attach an assessment instrument (such as a rubric) or a handout distributed to students, please attach it to the submission, clearing indicating the corresponding LO.</w:t>
      </w:r>
    </w:p>
    <w:p w14:paraId="5F177F92" w14:textId="77777777" w:rsidR="003445D8" w:rsidRDefault="003445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89609DF" w14:textId="126245AC" w:rsidR="00107AB8" w:rsidRPr="00AB69EA" w:rsidRDefault="00107AB8" w:rsidP="00107AB8">
      <w:pPr>
        <w:pStyle w:val="Heading1"/>
      </w:pPr>
      <w:r>
        <w:lastRenderedPageBreak/>
        <w:t xml:space="preserve">Third LO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810"/>
        <w:gridCol w:w="1029"/>
        <w:gridCol w:w="7521"/>
      </w:tblGrid>
      <w:tr w:rsidR="00107AB8" w:rsidRPr="00D37207" w14:paraId="5415CC2B" w14:textId="77777777" w:rsidTr="005E5DF8">
        <w:sdt>
          <w:sdtPr>
            <w:rPr>
              <w:rFonts w:cstheme="minorHAnsi"/>
              <w:sz w:val="18"/>
              <w:szCs w:val="18"/>
            </w:rPr>
            <w:id w:val="-1516995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2F05BB28" w14:textId="77777777" w:rsidR="00107AB8" w:rsidRPr="00D37207" w:rsidRDefault="00107AB8" w:rsidP="005E5DF8">
                <w:pPr>
                  <w:jc w:val="center"/>
                  <w:rPr>
                    <w:rFonts w:cstheme="minorHAnsi"/>
                    <w:sz w:val="18"/>
                    <w:szCs w:val="18"/>
                  </w:rPr>
                </w:pPr>
                <w:r w:rsidRPr="00D37207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029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9E9ACD9" w14:textId="1591DCCB" w:rsidR="00107AB8" w:rsidRPr="00D37207" w:rsidRDefault="003445D8" w:rsidP="005E5DF8">
            <w:pPr>
              <w:rPr>
                <w:rFonts w:cstheme="minorHAnsi"/>
                <w:sz w:val="18"/>
                <w:szCs w:val="18"/>
              </w:rPr>
            </w:pPr>
            <w:r w:rsidRPr="00D37207">
              <w:rPr>
                <w:rFonts w:cstheme="minorHAnsi"/>
                <w:sz w:val="18"/>
                <w:szCs w:val="18"/>
              </w:rPr>
              <w:t>CT</w:t>
            </w:r>
            <w:r w:rsidR="00107AB8" w:rsidRPr="00D37207">
              <w:rPr>
                <w:rFonts w:cstheme="minorHAnsi"/>
                <w:sz w:val="18"/>
                <w:szCs w:val="18"/>
              </w:rPr>
              <w:t xml:space="preserve"> LO3: </w:t>
            </w:r>
          </w:p>
        </w:tc>
        <w:tc>
          <w:tcPr>
            <w:tcW w:w="7521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1410D801" w14:textId="77777777" w:rsidR="00DA5A74" w:rsidRPr="00DA5A74" w:rsidRDefault="00DA5A74" w:rsidP="00DA5A74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DA5A74">
              <w:rPr>
                <w:rFonts w:cstheme="minorHAnsi"/>
                <w:sz w:val="18"/>
                <w:szCs w:val="18"/>
              </w:rPr>
              <w:t>Communicate the analysis, evaluation, or construction of reasoning orally, visually, or in</w:t>
            </w:r>
          </w:p>
          <w:p w14:paraId="6498C6F7" w14:textId="653B610C" w:rsidR="00107AB8" w:rsidRPr="00D37207" w:rsidRDefault="00DA5A74" w:rsidP="00DA5A74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DA5A74">
              <w:rPr>
                <w:rFonts w:cstheme="minorHAnsi"/>
                <w:sz w:val="18"/>
                <w:szCs w:val="18"/>
              </w:rPr>
              <w:t>writing.</w:t>
            </w:r>
          </w:p>
        </w:tc>
      </w:tr>
      <w:tr w:rsidR="00107AB8" w:rsidRPr="00D37207" w14:paraId="2B4DF9D9" w14:textId="77777777" w:rsidTr="005E5DF8">
        <w:sdt>
          <w:sdtPr>
            <w:rPr>
              <w:rFonts w:cstheme="minorHAnsi"/>
              <w:sz w:val="18"/>
              <w:szCs w:val="18"/>
            </w:rPr>
            <w:id w:val="-566189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E2EFD9" w:themeFill="accent6" w:themeFillTint="33"/>
              </w:tcPr>
              <w:p w14:paraId="634670AD" w14:textId="77777777" w:rsidR="00107AB8" w:rsidRPr="00D37207" w:rsidRDefault="00107AB8" w:rsidP="005E5DF8">
                <w:pPr>
                  <w:jc w:val="center"/>
                  <w:rPr>
                    <w:rFonts w:cstheme="minorHAnsi"/>
                    <w:sz w:val="18"/>
                    <w:szCs w:val="18"/>
                  </w:rPr>
                </w:pPr>
                <w:r w:rsidRPr="00D37207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1029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205D7BA2" w14:textId="1B28F201" w:rsidR="00107AB8" w:rsidRPr="00D37207" w:rsidRDefault="00D37207" w:rsidP="005E5DF8">
            <w:pPr>
              <w:rPr>
                <w:rFonts w:cstheme="minorHAnsi"/>
                <w:sz w:val="18"/>
                <w:szCs w:val="18"/>
              </w:rPr>
            </w:pPr>
            <w:r w:rsidRPr="00D37207">
              <w:rPr>
                <w:rFonts w:cstheme="minorHAnsi"/>
                <w:sz w:val="18"/>
                <w:szCs w:val="18"/>
              </w:rPr>
              <w:t>QL</w:t>
            </w:r>
            <w:r w:rsidR="00107AB8" w:rsidRPr="00D37207">
              <w:rPr>
                <w:rFonts w:cstheme="minorHAnsi"/>
                <w:sz w:val="18"/>
                <w:szCs w:val="18"/>
              </w:rPr>
              <w:t xml:space="preserve"> LO3:</w:t>
            </w:r>
          </w:p>
        </w:tc>
        <w:tc>
          <w:tcPr>
            <w:tcW w:w="7521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3D5CC713" w14:textId="1F943E46" w:rsidR="00107AB8" w:rsidRPr="00D37207" w:rsidRDefault="00DA5A74" w:rsidP="005E5DF8">
            <w:pPr>
              <w:widowControl w:val="0"/>
              <w:autoSpaceDE w:val="0"/>
              <w:autoSpaceDN w:val="0"/>
              <w:rPr>
                <w:rFonts w:cstheme="minorHAnsi"/>
                <w:sz w:val="18"/>
                <w:szCs w:val="18"/>
              </w:rPr>
            </w:pPr>
            <w:r w:rsidRPr="00DA5A74">
              <w:rPr>
                <w:rFonts w:cstheme="minorHAnsi"/>
                <w:sz w:val="18"/>
                <w:szCs w:val="18"/>
              </w:rPr>
              <w:t>Construct a conclusion using quantitative justification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</w:tc>
      </w:tr>
    </w:tbl>
    <w:p w14:paraId="3B45CED8" w14:textId="77777777" w:rsidR="00107AB8" w:rsidRPr="00A351A8" w:rsidRDefault="00107AB8" w:rsidP="00107AB8">
      <w:pPr>
        <w:pStyle w:val="ListParagraph"/>
        <w:spacing w:line="240" w:lineRule="auto"/>
        <w:rPr>
          <w:rFonts w:cs="Times New Roman"/>
        </w:rPr>
      </w:pPr>
    </w:p>
    <w:p w14:paraId="001D07A5" w14:textId="77777777" w:rsidR="00107AB8" w:rsidRPr="00D37207" w:rsidRDefault="00107AB8" w:rsidP="009E12E7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>Explanation of alignment of course LOs to this learning outcom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D37207" w14:paraId="41AB4BA2" w14:textId="77777777" w:rsidTr="005E5DF8">
        <w:tc>
          <w:tcPr>
            <w:tcW w:w="8630" w:type="dxa"/>
          </w:tcPr>
          <w:p w14:paraId="74BAE9E1" w14:textId="77777777" w:rsidR="00107AB8" w:rsidRPr="00D37207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6381677B" w14:textId="77777777" w:rsidR="00107AB8" w:rsidRPr="00D37207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766BCD85" w14:textId="2552B32C" w:rsidR="00107AB8" w:rsidRPr="00D37207" w:rsidRDefault="00835BAD" w:rsidP="009E12E7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 xml:space="preserve">Precise and concise </w:t>
      </w:r>
      <w:r w:rsidR="00107AB8" w:rsidRPr="00D37207">
        <w:rPr>
          <w:rFonts w:cstheme="minorHAnsi"/>
          <w:sz w:val="20"/>
          <w:szCs w:val="20"/>
        </w:rPr>
        <w:t xml:space="preserve">description of course learning activities targeting this learning </w:t>
      </w:r>
      <w:proofErr w:type="gramStart"/>
      <w:r w:rsidR="00107AB8" w:rsidRPr="00D37207">
        <w:rPr>
          <w:rFonts w:cstheme="minorHAnsi"/>
          <w:sz w:val="20"/>
          <w:szCs w:val="20"/>
        </w:rPr>
        <w:t>outcome</w:t>
      </w:r>
      <w:proofErr w:type="gram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D37207" w14:paraId="5C59F738" w14:textId="77777777" w:rsidTr="005E5DF8">
        <w:tc>
          <w:tcPr>
            <w:tcW w:w="8630" w:type="dxa"/>
          </w:tcPr>
          <w:p w14:paraId="20B8607A" w14:textId="77777777" w:rsidR="00107AB8" w:rsidRPr="00D37207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026E0374" w14:textId="77777777" w:rsidR="00107AB8" w:rsidRPr="00D37207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5A49C9AA" w14:textId="5E3AE117" w:rsidR="00727A17" w:rsidRPr="00D37207" w:rsidRDefault="00727A17" w:rsidP="00727A17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 xml:space="preserve">Description of assignment used to assess this learning outcome, specifying the assessment method and instrument (Examples of methods:  exams/tests/quizzes, essays/papers, presentations, projects, portfolios, performances; Examples of instruments: rubrics, list of criteria, surveys, etc.)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7AB8" w:rsidRPr="00D37207" w14:paraId="2693D44D" w14:textId="77777777" w:rsidTr="005E5DF8">
        <w:tc>
          <w:tcPr>
            <w:tcW w:w="8630" w:type="dxa"/>
          </w:tcPr>
          <w:p w14:paraId="47E490CD" w14:textId="77777777" w:rsidR="00107AB8" w:rsidRPr="00D37207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104460EC" w14:textId="77777777" w:rsidR="00107AB8" w:rsidRPr="00D37207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2A46F422" w14:textId="77777777" w:rsidR="00107AB8" w:rsidRPr="00D37207" w:rsidRDefault="00107AB8" w:rsidP="009E12E7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 xml:space="preserve">Assessment results </w:t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1672"/>
        <w:gridCol w:w="1672"/>
        <w:gridCol w:w="1672"/>
        <w:gridCol w:w="1672"/>
        <w:gridCol w:w="1083"/>
      </w:tblGrid>
      <w:tr w:rsidR="00107AB8" w:rsidRPr="00D37207" w14:paraId="48060CD7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1BC5A" w14:textId="0D4C6B8F" w:rsidR="003445D8" w:rsidRPr="00D37207" w:rsidRDefault="003445D8" w:rsidP="003445D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CT/</w:t>
            </w:r>
          </w:p>
          <w:p w14:paraId="7F10913E" w14:textId="47C6F735" w:rsidR="00107AB8" w:rsidRPr="00D37207" w:rsidRDefault="003445D8" w:rsidP="003445D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QL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0F002" w14:textId="77777777" w:rsidR="00107AB8" w:rsidRPr="00D37207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Exceeded Expectations</w:t>
            </w:r>
          </w:p>
          <w:p w14:paraId="6E24598F" w14:textId="77777777" w:rsidR="00107AB8" w:rsidRPr="00D37207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≥ 9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CC52E" w14:textId="77777777" w:rsidR="00107AB8" w:rsidRPr="00D37207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Met Expectations</w:t>
            </w:r>
          </w:p>
          <w:p w14:paraId="4A751D7F" w14:textId="77777777" w:rsidR="00107AB8" w:rsidRPr="00D37207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≥ 8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97C4A" w14:textId="77777777" w:rsidR="00107AB8" w:rsidRPr="00D37207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Partially Met Expectations</w:t>
            </w:r>
          </w:p>
          <w:p w14:paraId="4321CC9E" w14:textId="77777777" w:rsidR="00107AB8" w:rsidRPr="00D37207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≥ 70%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3A9E9" w14:textId="77777777" w:rsidR="00107AB8" w:rsidRPr="00D37207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Did not Meet Expectations</w:t>
            </w:r>
          </w:p>
          <w:p w14:paraId="418A0152" w14:textId="77777777" w:rsidR="00107AB8" w:rsidRPr="00D37207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&lt; 70%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1910A" w14:textId="77777777" w:rsidR="00107AB8" w:rsidRPr="00D37207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Not assessed</w:t>
            </w:r>
          </w:p>
        </w:tc>
      </w:tr>
      <w:tr w:rsidR="00107AB8" w:rsidRPr="00D37207" w14:paraId="282556AB" w14:textId="77777777" w:rsidTr="005E5DF8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776A3" w14:textId="77777777" w:rsidR="00107AB8" w:rsidRPr="00D37207" w:rsidRDefault="00107AB8" w:rsidP="005E5DF8">
            <w:pPr>
              <w:pStyle w:val="NormalWeb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LO3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F1F96" w14:textId="77777777" w:rsidR="00107AB8" w:rsidRPr="00D37207" w:rsidRDefault="00107AB8" w:rsidP="005E5DF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B8534" w14:textId="77777777" w:rsidR="00107AB8" w:rsidRPr="00D37207" w:rsidRDefault="00107AB8" w:rsidP="005E5DF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1C8D8" w14:textId="77777777" w:rsidR="00107AB8" w:rsidRPr="00D37207" w:rsidRDefault="00107AB8" w:rsidP="005E5DF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30613" w14:textId="77777777" w:rsidR="00107AB8" w:rsidRPr="00D37207" w:rsidRDefault="00107AB8" w:rsidP="005E5DF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D3720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CC744" w14:textId="77777777" w:rsidR="00107AB8" w:rsidRPr="00D37207" w:rsidRDefault="00107AB8" w:rsidP="005E5DF8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B7AA53B" w14:textId="77777777" w:rsidR="00107AB8" w:rsidRPr="00D37207" w:rsidRDefault="00107AB8" w:rsidP="00107AB8">
      <w:pPr>
        <w:spacing w:line="240" w:lineRule="auto"/>
        <w:ind w:left="720"/>
        <w:rPr>
          <w:rFonts w:cstheme="minorHAnsi"/>
          <w:color w:val="0000FF"/>
          <w:sz w:val="20"/>
          <w:szCs w:val="20"/>
        </w:rPr>
      </w:pPr>
      <w:r w:rsidRPr="00D37207">
        <w:rPr>
          <w:rFonts w:cstheme="minorHAnsi"/>
          <w:sz w:val="20"/>
          <w:szCs w:val="20"/>
        </w:rPr>
        <w:br/>
        <w:t xml:space="preserve">N (number of students assessed for this LO) = </w:t>
      </w:r>
      <w:r w:rsidRPr="00D37207">
        <w:rPr>
          <w:rFonts w:cstheme="minorHAnsi"/>
          <w:sz w:val="20"/>
          <w:szCs w:val="20"/>
          <w:bdr w:val="single" w:sz="4" w:space="0" w:color="auto"/>
        </w:rPr>
        <w:tab/>
      </w:r>
      <w:r w:rsidRPr="00D37207">
        <w:rPr>
          <w:rFonts w:cstheme="minorHAnsi"/>
          <w:sz w:val="20"/>
          <w:szCs w:val="20"/>
          <w:bdr w:val="single" w:sz="4" w:space="0" w:color="auto"/>
        </w:rPr>
        <w:tab/>
      </w:r>
      <w:r w:rsidRPr="00D37207">
        <w:rPr>
          <w:rFonts w:cstheme="minorHAnsi"/>
          <w:sz w:val="20"/>
          <w:szCs w:val="20"/>
          <w:bdr w:val="single" w:sz="4" w:space="0" w:color="auto"/>
        </w:rPr>
        <w:tab/>
      </w:r>
    </w:p>
    <w:p w14:paraId="6B218A5E" w14:textId="77777777" w:rsidR="00107AB8" w:rsidRPr="00D37207" w:rsidRDefault="00107AB8" w:rsidP="00107AB8">
      <w:pPr>
        <w:spacing w:line="240" w:lineRule="auto"/>
        <w:ind w:left="720"/>
        <w:rPr>
          <w:rFonts w:cstheme="minorHAnsi"/>
          <w:sz w:val="20"/>
          <w:szCs w:val="20"/>
        </w:rPr>
      </w:pPr>
      <w:r w:rsidRPr="00D37207">
        <w:rPr>
          <w:rFonts w:cstheme="minorHAnsi"/>
          <w:b/>
          <w:bCs/>
          <w:sz w:val="20"/>
          <w:szCs w:val="20"/>
        </w:rPr>
        <w:t>Important Note</w:t>
      </w:r>
      <w:r w:rsidRPr="00D37207">
        <w:rPr>
          <w:rFonts w:cstheme="minorHAnsi"/>
          <w:sz w:val="20"/>
          <w:szCs w:val="20"/>
        </w:rPr>
        <w:t xml:space="preserve">: </w:t>
      </w:r>
      <w:r w:rsidRPr="00D37207">
        <w:rPr>
          <w:rFonts w:cstheme="minorHAnsi"/>
          <w:i/>
          <w:iCs/>
          <w:sz w:val="20"/>
          <w:szCs w:val="20"/>
        </w:rPr>
        <w:t>If some students did not submit their assignments, note the number of students who were not assessed for each learning outcome, but do not include them in “Did Not Meet Expectations”</w:t>
      </w:r>
    </w:p>
    <w:p w14:paraId="00C6325C" w14:textId="77777777" w:rsidR="00107AB8" w:rsidRPr="00D37207" w:rsidRDefault="00107AB8" w:rsidP="009E12E7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>Interpretations of Assessment Results</w:t>
      </w:r>
    </w:p>
    <w:p w14:paraId="4E86B0CA" w14:textId="77777777" w:rsidR="00107AB8" w:rsidRPr="00D37207" w:rsidRDefault="00107AB8" w:rsidP="00107AB8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 xml:space="preserve">Analysis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D37207" w14:paraId="46AE0A7E" w14:textId="77777777" w:rsidTr="005E5DF8">
        <w:tc>
          <w:tcPr>
            <w:tcW w:w="9350" w:type="dxa"/>
          </w:tcPr>
          <w:p w14:paraId="20390629" w14:textId="77777777" w:rsidR="00107AB8" w:rsidRPr="00D37207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1DD55513" w14:textId="77777777" w:rsidR="00107AB8" w:rsidRPr="00D37207" w:rsidRDefault="00107AB8" w:rsidP="00107AB8">
      <w:pPr>
        <w:pStyle w:val="ListParagraph"/>
        <w:spacing w:line="240" w:lineRule="auto"/>
        <w:ind w:left="1080"/>
        <w:rPr>
          <w:rFonts w:cstheme="minorHAnsi"/>
          <w:sz w:val="20"/>
          <w:szCs w:val="20"/>
        </w:rPr>
      </w:pPr>
    </w:p>
    <w:p w14:paraId="1C2D7074" w14:textId="77777777" w:rsidR="00107AB8" w:rsidRPr="00D37207" w:rsidRDefault="00107AB8" w:rsidP="00107AB8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 xml:space="preserve">Summary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D37207" w14:paraId="28E6008E" w14:textId="77777777" w:rsidTr="005E5DF8">
        <w:tc>
          <w:tcPr>
            <w:tcW w:w="9350" w:type="dxa"/>
          </w:tcPr>
          <w:p w14:paraId="163FCE9C" w14:textId="77777777" w:rsidR="00107AB8" w:rsidRPr="00D37207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1AAFFED0" w14:textId="77777777" w:rsidR="00107AB8" w:rsidRPr="00D37207" w:rsidRDefault="00107AB8" w:rsidP="00107AB8">
      <w:pPr>
        <w:pStyle w:val="ListParagraph"/>
        <w:spacing w:line="240" w:lineRule="auto"/>
        <w:ind w:left="1080"/>
        <w:rPr>
          <w:rFonts w:cstheme="minorHAnsi"/>
          <w:sz w:val="20"/>
          <w:szCs w:val="20"/>
        </w:rPr>
      </w:pPr>
    </w:p>
    <w:p w14:paraId="6CCF2004" w14:textId="2F6593E5" w:rsidR="00107AB8" w:rsidRPr="00D37207" w:rsidRDefault="00107AB8" w:rsidP="00107AB8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 xml:space="preserve">Use of </w:t>
      </w:r>
      <w:r w:rsidR="009300AF" w:rsidRPr="00D37207">
        <w:rPr>
          <w:rFonts w:cstheme="minorHAnsi"/>
          <w:sz w:val="20"/>
          <w:szCs w:val="20"/>
        </w:rPr>
        <w:t xml:space="preserve">results for improving or maintaining student learning of </w:t>
      </w:r>
      <w:r w:rsidR="00835BAD" w:rsidRPr="00D37207">
        <w:rPr>
          <w:rFonts w:cstheme="minorHAnsi"/>
          <w:sz w:val="20"/>
          <w:szCs w:val="20"/>
        </w:rPr>
        <w:t xml:space="preserve">this GEP LO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107AB8" w:rsidRPr="00D37207" w14:paraId="2AD94D21" w14:textId="77777777" w:rsidTr="00365F5A">
        <w:tc>
          <w:tcPr>
            <w:tcW w:w="8270" w:type="dxa"/>
          </w:tcPr>
          <w:p w14:paraId="610C2AF8" w14:textId="77777777" w:rsidR="00107AB8" w:rsidRPr="00D37207" w:rsidRDefault="00107AB8" w:rsidP="005E5DF8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0280748B" w14:textId="77777777" w:rsidR="00365F5A" w:rsidRPr="00365F5A" w:rsidRDefault="00365F5A" w:rsidP="00365F5A">
      <w:pPr>
        <w:pStyle w:val="ListParagraph"/>
        <w:spacing w:line="240" w:lineRule="auto"/>
        <w:ind w:left="1080"/>
        <w:rPr>
          <w:rFonts w:cstheme="minorHAnsi"/>
          <w:sz w:val="20"/>
          <w:szCs w:val="20"/>
          <w:highlight w:val="yellow"/>
        </w:rPr>
      </w:pPr>
    </w:p>
    <w:p w14:paraId="0B857349" w14:textId="45BD194D" w:rsidR="00365F5A" w:rsidRPr="0000437B" w:rsidRDefault="00365F5A" w:rsidP="00365F5A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sz w:val="20"/>
          <w:szCs w:val="20"/>
          <w:highlight w:val="yellow"/>
        </w:rPr>
      </w:pPr>
      <w:r w:rsidRPr="00D66546">
        <w:rPr>
          <w:rFonts w:cstheme="minorHAnsi"/>
          <w:b/>
          <w:bCs/>
          <w:sz w:val="20"/>
          <w:szCs w:val="20"/>
          <w:highlight w:val="yellow"/>
        </w:rPr>
        <w:t xml:space="preserve">How will you make this assessment repeatable each semester you teach this course? </w:t>
      </w:r>
      <w:r w:rsidRPr="0000437B">
        <w:rPr>
          <w:rFonts w:cstheme="minorHAnsi"/>
          <w:sz w:val="20"/>
          <w:szCs w:val="20"/>
          <w:highlight w:val="yellow"/>
        </w:rPr>
        <w:t>Example – Use Canvas Rubrics and Outcomes</w:t>
      </w:r>
      <w:r>
        <w:rPr>
          <w:rFonts w:cstheme="minorHAnsi"/>
          <w:sz w:val="20"/>
          <w:szCs w:val="20"/>
          <w:highlight w:val="yellow"/>
        </w:rPr>
        <w:t xml:space="preserve"> to collect numeric data of student performance. </w:t>
      </w:r>
      <w:r w:rsidRPr="0000437B">
        <w:rPr>
          <w:rFonts w:cstheme="minorHAnsi"/>
          <w:sz w:val="20"/>
          <w:szCs w:val="20"/>
          <w:highlight w:val="yellow"/>
        </w:rPr>
        <w:t xml:space="preserve">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365F5A" w:rsidRPr="004F4898" w14:paraId="549AFF72" w14:textId="77777777" w:rsidTr="00BE650C">
        <w:tc>
          <w:tcPr>
            <w:tcW w:w="9350" w:type="dxa"/>
          </w:tcPr>
          <w:p w14:paraId="19A4714B" w14:textId="77777777" w:rsidR="00365F5A" w:rsidRPr="004F4898" w:rsidRDefault="00365F5A" w:rsidP="00BE650C">
            <w:pPr>
              <w:pStyle w:val="ListParagraph"/>
              <w:ind w:left="0"/>
              <w:rPr>
                <w:rFonts w:cstheme="minorHAnsi"/>
                <w:sz w:val="20"/>
                <w:szCs w:val="20"/>
              </w:rPr>
            </w:pPr>
          </w:p>
        </w:tc>
      </w:tr>
    </w:tbl>
    <w:p w14:paraId="6D70A714" w14:textId="77777777" w:rsidR="00107AB8" w:rsidRPr="00D37207" w:rsidRDefault="00107AB8" w:rsidP="00107AB8">
      <w:pPr>
        <w:pStyle w:val="ListParagraph"/>
        <w:spacing w:line="240" w:lineRule="auto"/>
        <w:rPr>
          <w:rFonts w:cstheme="minorHAnsi"/>
          <w:sz w:val="20"/>
          <w:szCs w:val="20"/>
        </w:rPr>
      </w:pPr>
    </w:p>
    <w:p w14:paraId="15C69E08" w14:textId="77777777" w:rsidR="00107AB8" w:rsidRPr="00D37207" w:rsidRDefault="00107AB8" w:rsidP="009E12E7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>Sample of Student work (if this is your featured LO)</w:t>
      </w:r>
    </w:p>
    <w:p w14:paraId="7FA964CE" w14:textId="77777777" w:rsidR="00107AB8" w:rsidRPr="00D37207" w:rsidRDefault="00107AB8" w:rsidP="00107AB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 xml:space="preserve">Please attach two samples of student work: </w:t>
      </w:r>
      <w:r w:rsidRPr="00D37207">
        <w:rPr>
          <w:rFonts w:cstheme="minorHAnsi"/>
          <w:sz w:val="20"/>
          <w:szCs w:val="20"/>
        </w:rPr>
        <w:br/>
        <w:t>a) Meeting/ Exceeding expectations and b) Partially Meeting/Not Meeting Expectations</w:t>
      </w:r>
    </w:p>
    <w:p w14:paraId="208D331E" w14:textId="77777777" w:rsidR="00107AB8" w:rsidRPr="00D37207" w:rsidRDefault="00107AB8" w:rsidP="00107AB8">
      <w:pPr>
        <w:pStyle w:val="ListParagraph"/>
        <w:spacing w:line="240" w:lineRule="auto"/>
        <w:ind w:left="1440"/>
        <w:rPr>
          <w:rFonts w:cstheme="minorHAnsi"/>
          <w:sz w:val="20"/>
          <w:szCs w:val="20"/>
        </w:rPr>
      </w:pPr>
    </w:p>
    <w:p w14:paraId="63EEB82C" w14:textId="77777777" w:rsidR="00107AB8" w:rsidRPr="00D37207" w:rsidRDefault="00107AB8" w:rsidP="009E12E7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 xml:space="preserve">Additional Information </w:t>
      </w:r>
    </w:p>
    <w:p w14:paraId="6D9A486A" w14:textId="6740696E" w:rsidR="00107AB8" w:rsidRPr="00D37207" w:rsidRDefault="00107AB8" w:rsidP="00107AB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0"/>
          <w:szCs w:val="20"/>
        </w:rPr>
      </w:pPr>
      <w:r w:rsidRPr="00D37207">
        <w:rPr>
          <w:rFonts w:cstheme="minorHAnsi"/>
          <w:sz w:val="20"/>
          <w:szCs w:val="20"/>
        </w:rPr>
        <w:t>If you would like to attach an assessment instrument (such as a rubric) or a handout distributed to students, please attach it to the submission, clearing indicating the corresponding LO.</w:t>
      </w:r>
    </w:p>
    <w:sectPr w:rsidR="00107AB8" w:rsidRPr="00D37207" w:rsidSect="0024620C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567E3"/>
    <w:multiLevelType w:val="hybridMultilevel"/>
    <w:tmpl w:val="05921B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34B9B"/>
    <w:multiLevelType w:val="hybridMultilevel"/>
    <w:tmpl w:val="ACB88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D23B1"/>
    <w:multiLevelType w:val="hybridMultilevel"/>
    <w:tmpl w:val="E4541EB8"/>
    <w:lvl w:ilvl="0" w:tplc="348EA5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9F0639"/>
    <w:multiLevelType w:val="hybridMultilevel"/>
    <w:tmpl w:val="AE58D592"/>
    <w:lvl w:ilvl="0" w:tplc="348EA5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93204"/>
    <w:multiLevelType w:val="hybridMultilevel"/>
    <w:tmpl w:val="A53A2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27A6A"/>
    <w:multiLevelType w:val="hybridMultilevel"/>
    <w:tmpl w:val="85DE120E"/>
    <w:lvl w:ilvl="0" w:tplc="348EA5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7696EB9"/>
    <w:multiLevelType w:val="hybridMultilevel"/>
    <w:tmpl w:val="4BB6EE78"/>
    <w:lvl w:ilvl="0" w:tplc="04BA9E8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D60526"/>
    <w:multiLevelType w:val="hybridMultilevel"/>
    <w:tmpl w:val="39E6B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31908"/>
    <w:multiLevelType w:val="hybridMultilevel"/>
    <w:tmpl w:val="4B22AA84"/>
    <w:lvl w:ilvl="0" w:tplc="04BA9E8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5C82223"/>
    <w:multiLevelType w:val="hybridMultilevel"/>
    <w:tmpl w:val="AD5E8E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976698">
    <w:abstractNumId w:val="9"/>
  </w:num>
  <w:num w:numId="2" w16cid:durableId="884953727">
    <w:abstractNumId w:val="1"/>
  </w:num>
  <w:num w:numId="3" w16cid:durableId="100683537">
    <w:abstractNumId w:val="5"/>
  </w:num>
  <w:num w:numId="4" w16cid:durableId="296110193">
    <w:abstractNumId w:val="7"/>
  </w:num>
  <w:num w:numId="5" w16cid:durableId="1563054056">
    <w:abstractNumId w:val="4"/>
  </w:num>
  <w:num w:numId="6" w16cid:durableId="885990921">
    <w:abstractNumId w:val="6"/>
  </w:num>
  <w:num w:numId="7" w16cid:durableId="1327050707">
    <w:abstractNumId w:val="2"/>
  </w:num>
  <w:num w:numId="8" w16cid:durableId="1895847104">
    <w:abstractNumId w:val="3"/>
  </w:num>
  <w:num w:numId="9" w16cid:durableId="195388130">
    <w:abstractNumId w:val="8"/>
  </w:num>
  <w:num w:numId="10" w16cid:durableId="908854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wtrCwNDa2sDRR0lEKTi0uzszPAykwrAUADv/KFiwAAAA="/>
  </w:docVars>
  <w:rsids>
    <w:rsidRoot w:val="00107AB8"/>
    <w:rsid w:val="0000437B"/>
    <w:rsid w:val="00107AB8"/>
    <w:rsid w:val="00146F97"/>
    <w:rsid w:val="00180D3F"/>
    <w:rsid w:val="001E7F65"/>
    <w:rsid w:val="0024620C"/>
    <w:rsid w:val="00292E52"/>
    <w:rsid w:val="003445D8"/>
    <w:rsid w:val="003544BF"/>
    <w:rsid w:val="00365F5A"/>
    <w:rsid w:val="003A19DD"/>
    <w:rsid w:val="004F4898"/>
    <w:rsid w:val="00521444"/>
    <w:rsid w:val="00665793"/>
    <w:rsid w:val="00727A17"/>
    <w:rsid w:val="008146FF"/>
    <w:rsid w:val="00835BAD"/>
    <w:rsid w:val="00910C3A"/>
    <w:rsid w:val="009300AF"/>
    <w:rsid w:val="009E12E7"/>
    <w:rsid w:val="00B45533"/>
    <w:rsid w:val="00C225B7"/>
    <w:rsid w:val="00CF49E2"/>
    <w:rsid w:val="00D37207"/>
    <w:rsid w:val="00D66546"/>
    <w:rsid w:val="00DA5A74"/>
    <w:rsid w:val="00DC4158"/>
    <w:rsid w:val="00E2730A"/>
    <w:rsid w:val="00E44C37"/>
    <w:rsid w:val="00EA364F"/>
    <w:rsid w:val="00ED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3430F"/>
  <w15:chartTrackingRefBased/>
  <w15:docId w15:val="{F08D4A33-0C4C-482F-8CDF-F91893E9C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7AB8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7A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7AB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39"/>
    <w:rsid w:val="00107AB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7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AB8"/>
    <w:rPr>
      <w:lang w:val="en-US"/>
    </w:rPr>
  </w:style>
  <w:style w:type="paragraph" w:styleId="ListParagraph">
    <w:name w:val="List Paragraph"/>
    <w:basedOn w:val="Normal"/>
    <w:uiPriority w:val="1"/>
    <w:qFormat/>
    <w:rsid w:val="00107A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7AB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AB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07AB8"/>
    <w:pPr>
      <w:spacing w:after="0" w:line="240" w:lineRule="auto"/>
    </w:pPr>
    <w:rPr>
      <w:rFonts w:ascii="Calibri" w:hAnsi="Calibri" w:cs="Calibri"/>
    </w:rPr>
  </w:style>
  <w:style w:type="paragraph" w:styleId="NoSpacing">
    <w:name w:val="No Spacing"/>
    <w:uiPriority w:val="1"/>
    <w:qFormat/>
    <w:rsid w:val="00107AB8"/>
    <w:pPr>
      <w:spacing w:after="0" w:line="240" w:lineRule="auto"/>
    </w:pPr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544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entity/a6b63365-31a4-4f43-92ec-710b71557af9/_djb2_msteams_prefix_1362195194?context=%7B%22subEntityId%22%3Anull%2C%22channelId%22%3A%2219%3A560ddc1cc57841d0a52e0b69113ebcde%40thread.tacv2%22%7D&amp;groupId=55fced45-2185-463e-b6e8-433d49d68603&amp;tenantId=209c4bad-df14-4172-87df-060f84f01a11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wsp.edu/gep/Documents/gep-category-learning-outcomes.pdf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CD9A047EEB904684083AB05928B0C6" ma:contentTypeVersion="0" ma:contentTypeDescription="Create a new document." ma:contentTypeScope="" ma:versionID="92bc9901a27b9355a7f126689e99ed9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12EA63-BE96-473F-8B78-666BEE64F1CC}"/>
</file>

<file path=customXml/itemProps2.xml><?xml version="1.0" encoding="utf-8"?>
<ds:datastoreItem xmlns:ds="http://schemas.openxmlformats.org/officeDocument/2006/customXml" ds:itemID="{8CDC0EBA-6AE4-4E4C-947E-3DD3CEBD5B1C}"/>
</file>

<file path=customXml/itemProps3.xml><?xml version="1.0" encoding="utf-8"?>
<ds:datastoreItem xmlns:ds="http://schemas.openxmlformats.org/officeDocument/2006/customXml" ds:itemID="{7807697B-69B5-4203-9E5E-019E87C5FCF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158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kovkina, Vera</dc:creator>
  <cp:keywords/>
  <dc:description/>
  <cp:lastModifiedBy>Klekovkina, Vera</cp:lastModifiedBy>
  <cp:revision>20</cp:revision>
  <dcterms:created xsi:type="dcterms:W3CDTF">2024-01-16T14:07:00Z</dcterms:created>
  <dcterms:modified xsi:type="dcterms:W3CDTF">2024-04-18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CD9A047EEB904684083AB05928B0C6</vt:lpwstr>
  </property>
</Properties>
</file>